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95358E" w:rsidR="00C67387" w:rsidRDefault="00C67387" w14:paraId="672A6659" w14:textId="77777777">
      <w:pPr>
        <w:pStyle w:val="Header"/>
        <w:tabs>
          <w:tab w:val="clear" w:pos="4153"/>
          <w:tab w:val="clear" w:pos="8306"/>
        </w:tabs>
        <w:rPr>
          <w:sz w:val="16"/>
        </w:rPr>
      </w:pPr>
    </w:p>
    <w:tbl>
      <w:tblPr>
        <w:tblW w:w="5000" w:type="pct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 w:firstRow="0" w:lastRow="0" w:firstColumn="0" w:lastColumn="0" w:noHBand="0" w:noVBand="0"/>
      </w:tblPr>
      <w:tblGrid>
        <w:gridCol w:w="14"/>
        <w:gridCol w:w="2499"/>
        <w:gridCol w:w="136"/>
        <w:gridCol w:w="2548"/>
        <w:gridCol w:w="164"/>
        <w:gridCol w:w="101"/>
        <w:gridCol w:w="280"/>
        <w:gridCol w:w="704"/>
        <w:gridCol w:w="362"/>
        <w:gridCol w:w="517"/>
        <w:gridCol w:w="45"/>
        <w:gridCol w:w="3375"/>
        <w:gridCol w:w="17"/>
      </w:tblGrid>
      <w:tr w:rsidRPr="0095358E" w:rsidR="00C67387" w:rsidTr="7EC6A2E6" w14:paraId="222C7FBE" w14:textId="77777777">
        <w:trPr>
          <w:cantSplit/>
        </w:trPr>
        <w:tc>
          <w:tcPr>
            <w:tcW w:w="5000" w:type="pct"/>
            <w:gridSpan w:val="13"/>
            <w:tcBorders>
              <w:bottom w:val="single" w:color="auto" w:sz="4" w:space="0"/>
            </w:tcBorders>
            <w:tcMar/>
          </w:tcPr>
          <w:p w:rsidR="00AE0C70" w:rsidP="19C27261" w:rsidRDefault="00C67387" w14:paraId="11F0D84A" w14:textId="2A8C556F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jc w:val="center"/>
              <w:rPr>
                <w:b w:val="1"/>
                <w:bCs w:val="1"/>
                <w:caps w:val="1"/>
                <w:color w:val="0070C0"/>
                <w:sz w:val="20"/>
                <w:szCs w:val="20"/>
              </w:rPr>
            </w:pPr>
            <w:r>
              <w:br w:type="page"/>
            </w:r>
            <w:r w:rsidRPr="7EC6A2E6" w:rsidR="00405D7A">
              <w:rPr>
                <w:b w:val="1"/>
                <w:bCs w:val="1"/>
                <w:sz w:val="20"/>
                <w:szCs w:val="20"/>
              </w:rPr>
              <w:t>FINANCIAL SUPPORT REQUEST FORM</w:t>
            </w:r>
            <w:r>
              <w:br/>
            </w:r>
            <w:r w:rsidRPr="7EC6A2E6" w:rsidR="00405D7A">
              <w:rPr>
                <w:b w:val="1"/>
                <w:bCs w:val="1"/>
                <w:sz w:val="20"/>
                <w:szCs w:val="20"/>
              </w:rPr>
              <w:t>P</w:t>
            </w:r>
            <w:r w:rsidRPr="7EC6A2E6" w:rsidR="00405D7A">
              <w:rPr>
                <w:b w:val="1"/>
                <w:bCs w:val="1"/>
                <w:sz w:val="20"/>
                <w:szCs w:val="20"/>
              </w:rPr>
              <w:t xml:space="preserve">lease send this form no later than </w:t>
            </w:r>
            <w:r w:rsidRPr="7EC6A2E6" w:rsidR="08C39B30">
              <w:rPr>
                <w:b w:val="1"/>
                <w:bCs w:val="1"/>
                <w:color w:val="FF0000"/>
                <w:sz w:val="20"/>
                <w:szCs w:val="20"/>
              </w:rPr>
              <w:t xml:space="preserve">20 </w:t>
            </w:r>
            <w:r w:rsidRPr="7EC6A2E6" w:rsidR="00941581">
              <w:rPr>
                <w:b w:val="1"/>
                <w:bCs w:val="1"/>
                <w:color w:val="FF0000"/>
                <w:sz w:val="20"/>
                <w:szCs w:val="20"/>
              </w:rPr>
              <w:t xml:space="preserve">March 2024 </w:t>
            </w:r>
            <w:r w:rsidRPr="7EC6A2E6" w:rsidR="00405D7A">
              <w:rPr>
                <w:b w:val="1"/>
                <w:bCs w:val="1"/>
                <w:sz w:val="20"/>
                <w:szCs w:val="20"/>
              </w:rPr>
              <w:t xml:space="preserve">to </w:t>
            </w:r>
            <w:r w:rsidRPr="7EC6A2E6" w:rsidR="00405D7A">
              <w:rPr>
                <w:b w:val="1"/>
                <w:bCs w:val="1"/>
                <w:color w:val="0070C0"/>
                <w:sz w:val="20"/>
                <w:szCs w:val="20"/>
              </w:rPr>
              <w:t>cammile.marcelo@un.org</w:t>
            </w:r>
          </w:p>
          <w:p w:rsidRPr="00515861" w:rsidR="00515861" w:rsidP="00515861" w:rsidRDefault="00AE0C70" w14:paraId="76C101A0" w14:textId="43518676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jc w:val="center"/>
            </w:pPr>
            <w:r w:rsidRPr="00AE0C70">
              <w:rPr>
                <w:b/>
                <w:sz w:val="20"/>
              </w:rPr>
              <w:t>Kindly note that your request for financial support will be considered after you register online through the following link:</w:t>
            </w:r>
            <w:r>
              <w:rPr>
                <w:b/>
                <w:sz w:val="20"/>
              </w:rPr>
              <w:br/>
            </w:r>
            <w:hyperlink w:history="1" r:id="rId11">
              <w:r w:rsidRPr="00C32FA2" w:rsidR="00515861">
                <w:rPr>
                  <w:rStyle w:val="Hyperlink"/>
                  <w:sz w:val="24"/>
                  <w:lang w:val="en-GB"/>
                </w:rPr>
                <w:t>https://indico.un.org/e/5thjointwgiwrm_wgma_2024</w:t>
              </w:r>
            </w:hyperlink>
          </w:p>
        </w:tc>
      </w:tr>
      <w:tr w:rsidRPr="0095358E" w:rsidR="00C67387" w:rsidTr="7EC6A2E6" w14:paraId="13646F2F" w14:textId="77777777">
        <w:trPr>
          <w:gridBefore w:val="1"/>
          <w:gridAfter w:val="1"/>
          <w:wBefore w:w="7" w:type="pct"/>
          <w:wAfter w:w="8" w:type="pct"/>
          <w:cantSplit/>
        </w:trPr>
        <w:tc>
          <w:tcPr>
            <w:tcW w:w="4985" w:type="pct"/>
            <w:gridSpan w:val="11"/>
            <w:tcBorders>
              <w:top w:val="threeDEmboss" w:color="auto" w:sz="6" w:space="0"/>
              <w:left w:val="threeDEmboss" w:color="auto" w:sz="6" w:space="0"/>
              <w:bottom w:val="threeDEmboss" w:color="auto" w:sz="6" w:space="0"/>
              <w:right w:val="threeDEmboss" w:color="auto" w:sz="6" w:space="0"/>
            </w:tcBorders>
            <w:shd w:val="clear" w:color="auto" w:fill="auto"/>
            <w:tcMar/>
          </w:tcPr>
          <w:p w:rsidRPr="0095358E" w:rsidR="007A156E" w:rsidP="0018700B" w:rsidRDefault="00C67387" w14:paraId="1F108601" w14:textId="6E1B06C1">
            <w:pPr>
              <w:tabs>
                <w:tab w:val="left" w:pos="870"/>
              </w:tabs>
              <w:spacing w:before="120" w:after="120"/>
              <w:ind w:left="284"/>
              <w:rPr>
                <w:sz w:val="18"/>
                <w:szCs w:val="18"/>
              </w:rPr>
            </w:pPr>
            <w:r w:rsidRPr="0095358E">
              <w:rPr>
                <w:sz w:val="18"/>
                <w:szCs w:val="18"/>
              </w:rPr>
              <w:t xml:space="preserve">I hereby request financial support for the participation of the expert mentioned below </w:t>
            </w:r>
            <w:r w:rsidRPr="0095358E" w:rsidR="00536E62">
              <w:rPr>
                <w:sz w:val="18"/>
                <w:szCs w:val="18"/>
              </w:rPr>
              <w:t xml:space="preserve">to </w:t>
            </w:r>
            <w:r w:rsidRPr="0095358E" w:rsidR="001A0281">
              <w:rPr>
                <w:sz w:val="18"/>
                <w:szCs w:val="18"/>
              </w:rPr>
              <w:t>the</w:t>
            </w:r>
            <w:r w:rsidRPr="0095358E" w:rsidR="007A156E">
              <w:rPr>
                <w:sz w:val="18"/>
                <w:szCs w:val="18"/>
              </w:rPr>
              <w:t>:</w:t>
            </w:r>
            <w:r w:rsidR="0018700B">
              <w:rPr>
                <w:sz w:val="18"/>
                <w:szCs w:val="18"/>
              </w:rPr>
              <w:t xml:space="preserve"> </w:t>
            </w:r>
          </w:p>
          <w:p w:rsidRPr="006512D0" w:rsidR="0018700B" w:rsidP="00515861" w:rsidRDefault="00515861" w14:paraId="20371EE2" w14:textId="6B9F3D62">
            <w:pPr>
              <w:tabs>
                <w:tab w:val="left" w:pos="870"/>
              </w:tabs>
              <w:spacing w:before="120" w:after="120"/>
              <w:ind w:left="284"/>
              <w:jc w:val="center"/>
              <w:rPr>
                <w:b/>
                <w:bCs/>
                <w:sz w:val="22"/>
                <w:szCs w:val="22"/>
              </w:rPr>
            </w:pPr>
            <w:r w:rsidRPr="00515861">
              <w:rPr>
                <w:b/>
                <w:bCs/>
                <w:sz w:val="22"/>
                <w:szCs w:val="22"/>
              </w:rPr>
              <w:t>Fifth joint meeting of the Working Group on Integrated Water Resources Management and the Working Group on Monitoring and Assessment</w:t>
            </w:r>
            <w:r>
              <w:rPr>
                <w:b/>
                <w:bCs/>
                <w:sz w:val="22"/>
                <w:szCs w:val="22"/>
              </w:rPr>
              <w:t xml:space="preserve"> </w:t>
            </w:r>
            <w:r w:rsidR="00065B09">
              <w:rPr>
                <w:b/>
                <w:bCs/>
                <w:sz w:val="22"/>
                <w:szCs w:val="22"/>
              </w:rPr>
              <w:t>(</w:t>
            </w:r>
            <w:r>
              <w:rPr>
                <w:b/>
                <w:bCs/>
                <w:sz w:val="22"/>
                <w:szCs w:val="22"/>
              </w:rPr>
              <w:t>6-8 May 2024</w:t>
            </w:r>
            <w:r w:rsidR="00065B09">
              <w:rPr>
                <w:b/>
                <w:bCs/>
                <w:sz w:val="22"/>
                <w:szCs w:val="22"/>
              </w:rPr>
              <w:t>, Geneva, Switzerland)</w:t>
            </w:r>
          </w:p>
        </w:tc>
      </w:tr>
      <w:tr w:rsidRPr="0095358E" w:rsidR="00C67387" w:rsidTr="7EC6A2E6" w14:paraId="05DDD840" w14:textId="77777777">
        <w:tblPrEx>
          <w:tblBorders>
            <w:top w:val="threeDEmboss" w:color="auto" w:sz="6" w:space="0"/>
            <w:left w:val="threeDEmboss" w:color="auto" w:sz="6" w:space="0"/>
            <w:bottom w:val="threeDEngrave" w:color="auto" w:sz="6" w:space="0"/>
            <w:right w:val="threeDEngrave" w:color="auto" w:sz="6" w:space="0"/>
            <w:insideH w:val="none" w:color="auto" w:sz="0" w:space="0"/>
            <w:insideV w:val="none" w:color="auto" w:sz="0" w:space="0"/>
          </w:tblBorders>
        </w:tblPrEx>
        <w:trPr>
          <w:gridBefore w:val="1"/>
          <w:gridAfter w:val="1"/>
          <w:wBefore w:w="7" w:type="pct"/>
          <w:wAfter w:w="8" w:type="pct"/>
          <w:cantSplit/>
        </w:trPr>
        <w:tc>
          <w:tcPr>
            <w:tcW w:w="4985" w:type="pct"/>
            <w:gridSpan w:val="11"/>
            <w:tcBorders>
              <w:top w:val="threeDEmboss" w:color="auto" w:sz="6" w:space="0"/>
              <w:left w:val="threeDEmboss" w:color="auto" w:sz="6" w:space="0"/>
              <w:bottom w:val="dotted" w:color="auto" w:sz="4" w:space="0"/>
              <w:right w:val="threeDEmboss" w:color="auto" w:sz="6" w:space="0"/>
            </w:tcBorders>
            <w:shd w:val="clear" w:color="auto" w:fill="auto"/>
            <w:tcMar/>
          </w:tcPr>
          <w:p w:rsidRPr="00405D7A" w:rsidR="00C67387" w:rsidP="008843F6" w:rsidRDefault="00C67387" w14:paraId="0CD594CF" w14:textId="3EFD0E0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b/>
                <w:i/>
                <w:iCs/>
                <w:sz w:val="20"/>
              </w:rPr>
            </w:pPr>
            <w:r w:rsidRPr="00405D7A">
              <w:rPr>
                <w:b/>
                <w:i/>
                <w:iCs/>
                <w:sz w:val="20"/>
              </w:rPr>
              <w:t>AUTHORIZING OFFICIAL (e.g. Minister, Director</w:t>
            </w:r>
            <w:r w:rsidRPr="00405D7A" w:rsidR="00384BE1">
              <w:rPr>
                <w:b/>
                <w:i/>
                <w:iCs/>
                <w:sz w:val="20"/>
              </w:rPr>
              <w:t>, Head of the Organisation</w:t>
            </w:r>
            <w:r w:rsidRPr="00405D7A">
              <w:rPr>
                <w:b/>
                <w:i/>
                <w:iCs/>
                <w:sz w:val="20"/>
              </w:rPr>
              <w:t>):</w:t>
            </w:r>
            <w:r w:rsidR="008843F6">
              <w:rPr>
                <w:b/>
                <w:i/>
                <w:iCs/>
                <w:sz w:val="20"/>
              </w:rPr>
              <w:t xml:space="preserve"> </w:t>
            </w:r>
            <w:r w:rsidRPr="008843F6" w:rsidR="008843F6">
              <w:rPr>
                <w:b/>
                <w:iCs/>
                <w:color w:val="FF0000"/>
                <w:sz w:val="20"/>
              </w:rPr>
              <w:t>Applications without signature</w:t>
            </w:r>
            <w:r w:rsidR="00515861">
              <w:rPr>
                <w:b/>
                <w:iCs/>
                <w:color w:val="FF0000"/>
                <w:sz w:val="20"/>
              </w:rPr>
              <w:t xml:space="preserve"> and stamp</w:t>
            </w:r>
            <w:r w:rsidRPr="008843F6" w:rsidR="008843F6">
              <w:rPr>
                <w:b/>
                <w:iCs/>
                <w:color w:val="FF0000"/>
                <w:sz w:val="20"/>
              </w:rPr>
              <w:t xml:space="preserve"> of authorizing official will not be accepted.</w:t>
            </w:r>
          </w:p>
        </w:tc>
      </w:tr>
      <w:tr w:rsidRPr="0095358E" w:rsidR="00C67387" w:rsidTr="7EC6A2E6" w14:paraId="6ABA5364" w14:textId="77777777">
        <w:tblPrEx>
          <w:tblBorders>
            <w:top w:val="threeDEmboss" w:color="auto" w:sz="6" w:space="0"/>
            <w:left w:val="threeDEmboss" w:color="auto" w:sz="6" w:space="0"/>
            <w:bottom w:val="threeDEngrave" w:color="auto" w:sz="6" w:space="0"/>
            <w:right w:val="threeDEngrave" w:color="auto" w:sz="6" w:space="0"/>
            <w:insideH w:val="none" w:color="auto" w:sz="0" w:space="0"/>
            <w:insideV w:val="none" w:color="auto" w:sz="0" w:space="0"/>
          </w:tblBorders>
        </w:tblPrEx>
        <w:trPr>
          <w:gridBefore w:val="1"/>
          <w:gridAfter w:val="1"/>
          <w:wBefore w:w="7" w:type="pct"/>
          <w:wAfter w:w="8" w:type="pct"/>
        </w:trPr>
        <w:tc>
          <w:tcPr>
            <w:tcW w:w="1224" w:type="pct"/>
            <w:gridSpan w:val="2"/>
            <w:tcBorders>
              <w:top w:val="dotted" w:color="auto" w:sz="4" w:space="0"/>
              <w:left w:val="threeDEmboss" w:color="auto" w:sz="6" w:space="0"/>
              <w:bottom w:val="dotted" w:color="auto" w:sz="4" w:space="0"/>
              <w:right w:val="single" w:color="auto" w:sz="4" w:space="0"/>
            </w:tcBorders>
            <w:tcMar/>
          </w:tcPr>
          <w:p w:rsidRPr="0095358E" w:rsidR="00C67387" w:rsidRDefault="00C67387" w14:paraId="29CB127D" w14:textId="7777777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Family name (Mr / Ms) :</w:t>
            </w:r>
          </w:p>
        </w:tc>
        <w:tc>
          <w:tcPr>
            <w:tcW w:w="1437" w:type="pct"/>
            <w:gridSpan w:val="4"/>
            <w:tcBorders>
              <w:top w:val="dotted" w:color="auto" w:sz="4" w:space="0"/>
              <w:left w:val="single" w:color="auto" w:sz="4" w:space="0"/>
              <w:bottom w:val="dotted" w:color="auto" w:sz="4" w:space="0"/>
              <w:right w:val="threeDEngrave" w:color="auto" w:sz="6" w:space="0"/>
            </w:tcBorders>
            <w:tcMar/>
          </w:tcPr>
          <w:p w:rsidRPr="0095358E" w:rsidR="00C67387" w:rsidRDefault="000D73D5" w14:paraId="1E2F352E" w14:textId="7777777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name="Text1" w:id="0"/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0"/>
          </w:p>
        </w:tc>
        <w:tc>
          <w:tcPr>
            <w:tcW w:w="735" w:type="pct"/>
            <w:gridSpan w:val="3"/>
            <w:tcBorders>
              <w:top w:val="dotted" w:color="auto" w:sz="4" w:space="0"/>
              <w:left w:val="threeDEmboss" w:color="auto" w:sz="6" w:space="0"/>
              <w:bottom w:val="dotted" w:color="auto" w:sz="4" w:space="0"/>
              <w:right w:val="single" w:color="auto" w:sz="4" w:space="0"/>
            </w:tcBorders>
            <w:tcMar/>
          </w:tcPr>
          <w:p w:rsidRPr="0095358E" w:rsidR="00C67387" w:rsidRDefault="00C67387" w14:paraId="3A344FBB" w14:textId="7777777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FF0000"/>
                <w:sz w:val="20"/>
              </w:rPr>
            </w:pPr>
            <w:r w:rsidRPr="0095358E">
              <w:rPr>
                <w:sz w:val="20"/>
              </w:rPr>
              <w:t>First name:</w:t>
            </w:r>
          </w:p>
        </w:tc>
        <w:bookmarkStart w:name="Text2" w:id="1"/>
        <w:tc>
          <w:tcPr>
            <w:tcW w:w="1588" w:type="pct"/>
            <w:gridSpan w:val="2"/>
            <w:tcBorders>
              <w:top w:val="dotted" w:color="auto" w:sz="4" w:space="0"/>
              <w:left w:val="single" w:color="auto" w:sz="4" w:space="0"/>
              <w:bottom w:val="dotted" w:color="auto" w:sz="4" w:space="0"/>
              <w:right w:val="threeDEmboss" w:color="auto" w:sz="6" w:space="0"/>
            </w:tcBorders>
            <w:tcMar/>
          </w:tcPr>
          <w:p w:rsidRPr="0095358E" w:rsidR="00C67387" w:rsidRDefault="00AF77A0" w14:paraId="3C4944C6" w14:textId="7777777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1"/>
          </w:p>
        </w:tc>
      </w:tr>
      <w:tr w:rsidRPr="0095358E" w:rsidR="00C67387" w:rsidTr="7EC6A2E6" w14:paraId="77E09AC2" w14:textId="77777777">
        <w:tblPrEx>
          <w:tblBorders>
            <w:top w:val="threeDEmboss" w:color="auto" w:sz="6" w:space="0"/>
            <w:left w:val="threeDEmboss" w:color="auto" w:sz="6" w:space="0"/>
            <w:bottom w:val="threeDEngrave" w:color="auto" w:sz="6" w:space="0"/>
            <w:right w:val="threeDEngrave" w:color="auto" w:sz="6" w:space="0"/>
            <w:insideH w:val="none" w:color="auto" w:sz="0" w:space="0"/>
            <w:insideV w:val="none" w:color="auto" w:sz="0" w:space="0"/>
          </w:tblBorders>
        </w:tblPrEx>
        <w:trPr>
          <w:gridBefore w:val="1"/>
          <w:gridAfter w:val="1"/>
          <w:wBefore w:w="7" w:type="pct"/>
          <w:wAfter w:w="8" w:type="pct"/>
          <w:cantSplit/>
        </w:trPr>
        <w:tc>
          <w:tcPr>
            <w:tcW w:w="1224" w:type="pct"/>
            <w:gridSpan w:val="2"/>
            <w:tcBorders>
              <w:top w:val="dotted" w:color="auto" w:sz="4" w:space="0"/>
              <w:left w:val="threeDEmboss" w:color="auto" w:sz="6" w:space="0"/>
              <w:bottom w:val="dotted" w:color="auto" w:sz="4" w:space="0"/>
              <w:right w:val="single" w:color="auto" w:sz="4" w:space="0"/>
            </w:tcBorders>
            <w:tcMar/>
          </w:tcPr>
          <w:p w:rsidRPr="0095358E" w:rsidR="00C67387" w:rsidRDefault="00C67387" w14:paraId="46FFDA00" w14:textId="7777777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FF0000"/>
                <w:sz w:val="20"/>
              </w:rPr>
            </w:pPr>
            <w:r w:rsidRPr="0095358E">
              <w:rPr>
                <w:sz w:val="20"/>
              </w:rPr>
              <w:t>Professional title:</w:t>
            </w:r>
          </w:p>
        </w:tc>
        <w:bookmarkStart w:name="Text3" w:id="2"/>
        <w:tc>
          <w:tcPr>
            <w:tcW w:w="3760" w:type="pct"/>
            <w:gridSpan w:val="9"/>
            <w:tcBorders>
              <w:top w:val="dotted" w:color="auto" w:sz="4" w:space="0"/>
              <w:left w:val="single" w:color="auto" w:sz="4" w:space="0"/>
              <w:bottom w:val="dotted" w:color="auto" w:sz="4" w:space="0"/>
              <w:right w:val="threeDEmboss" w:color="auto" w:sz="6" w:space="0"/>
            </w:tcBorders>
            <w:tcMar/>
          </w:tcPr>
          <w:p w:rsidRPr="0095358E" w:rsidR="00C67387" w:rsidRDefault="00AF77A0" w14:paraId="23A5BDFB" w14:textId="7777777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2"/>
          </w:p>
        </w:tc>
      </w:tr>
      <w:tr w:rsidRPr="0095358E" w:rsidR="00C67387" w:rsidTr="7EC6A2E6" w14:paraId="01F19081" w14:textId="77777777">
        <w:tblPrEx>
          <w:tblBorders>
            <w:top w:val="threeDEmboss" w:color="auto" w:sz="6" w:space="0"/>
            <w:left w:val="threeDEmboss" w:color="auto" w:sz="6" w:space="0"/>
            <w:bottom w:val="threeDEngrave" w:color="auto" w:sz="6" w:space="0"/>
            <w:right w:val="threeDEngrave" w:color="auto" w:sz="6" w:space="0"/>
            <w:insideH w:val="none" w:color="auto" w:sz="0" w:space="0"/>
            <w:insideV w:val="none" w:color="auto" w:sz="0" w:space="0"/>
          </w:tblBorders>
        </w:tblPrEx>
        <w:trPr>
          <w:gridBefore w:val="1"/>
          <w:gridAfter w:val="1"/>
          <w:wBefore w:w="7" w:type="pct"/>
          <w:wAfter w:w="8" w:type="pct"/>
          <w:cantSplit/>
        </w:trPr>
        <w:tc>
          <w:tcPr>
            <w:tcW w:w="1224" w:type="pct"/>
            <w:gridSpan w:val="2"/>
            <w:tcBorders>
              <w:top w:val="dotted" w:color="auto" w:sz="4" w:space="0"/>
              <w:left w:val="threeDEmboss" w:color="auto" w:sz="6" w:space="0"/>
              <w:bottom w:val="dotted" w:color="auto" w:sz="4" w:space="0"/>
              <w:right w:val="single" w:color="auto" w:sz="4" w:space="0"/>
            </w:tcBorders>
            <w:tcMar/>
          </w:tcPr>
          <w:p w:rsidRPr="0095358E" w:rsidR="00C67387" w:rsidRDefault="00171B33" w14:paraId="498C9EFB" w14:textId="7777777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FF0000"/>
                <w:sz w:val="20"/>
              </w:rPr>
            </w:pPr>
            <w:r>
              <w:rPr>
                <w:sz w:val="20"/>
              </w:rPr>
              <w:t xml:space="preserve">Ministry / </w:t>
            </w:r>
            <w:r w:rsidRPr="0095358E" w:rsidR="00C67387">
              <w:rPr>
                <w:sz w:val="20"/>
              </w:rPr>
              <w:t>Organization:</w:t>
            </w:r>
          </w:p>
        </w:tc>
        <w:bookmarkStart w:name="Text4" w:id="3"/>
        <w:tc>
          <w:tcPr>
            <w:tcW w:w="3760" w:type="pct"/>
            <w:gridSpan w:val="9"/>
            <w:tcBorders>
              <w:top w:val="dotted" w:color="auto" w:sz="4" w:space="0"/>
              <w:left w:val="single" w:color="auto" w:sz="4" w:space="0"/>
              <w:bottom w:val="dotted" w:color="auto" w:sz="4" w:space="0"/>
              <w:right w:val="threeDEmboss" w:color="auto" w:sz="6" w:space="0"/>
            </w:tcBorders>
            <w:tcMar/>
          </w:tcPr>
          <w:p w:rsidRPr="0095358E" w:rsidR="00C67387" w:rsidRDefault="00AF77A0" w14:paraId="324E118A" w14:textId="7777777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3"/>
          </w:p>
        </w:tc>
      </w:tr>
      <w:tr w:rsidRPr="0095358E" w:rsidR="00C67387" w:rsidTr="7EC6A2E6" w14:paraId="2DCF0FFD" w14:textId="77777777">
        <w:tblPrEx>
          <w:tblBorders>
            <w:top w:val="threeDEmboss" w:color="auto" w:sz="6" w:space="0"/>
            <w:left w:val="threeDEmboss" w:color="auto" w:sz="6" w:space="0"/>
            <w:bottom w:val="threeDEngrave" w:color="auto" w:sz="6" w:space="0"/>
            <w:right w:val="threeDEngrave" w:color="auto" w:sz="6" w:space="0"/>
            <w:insideH w:val="none" w:color="auto" w:sz="0" w:space="0"/>
            <w:insideV w:val="none" w:color="auto" w:sz="0" w:space="0"/>
          </w:tblBorders>
        </w:tblPrEx>
        <w:trPr>
          <w:gridBefore w:val="1"/>
          <w:gridAfter w:val="1"/>
          <w:wBefore w:w="7" w:type="pct"/>
          <w:wAfter w:w="8" w:type="pct"/>
        </w:trPr>
        <w:tc>
          <w:tcPr>
            <w:tcW w:w="1224" w:type="pct"/>
            <w:gridSpan w:val="2"/>
            <w:tcBorders>
              <w:top w:val="dotted" w:color="auto" w:sz="4" w:space="0"/>
              <w:left w:val="threeDEmboss" w:color="auto" w:sz="6" w:space="0"/>
              <w:bottom w:val="threeDEmboss" w:color="auto" w:sz="6" w:space="0"/>
              <w:right w:val="single" w:color="auto" w:sz="4" w:space="0"/>
            </w:tcBorders>
            <w:tcMar/>
            <w:vAlign w:val="center"/>
          </w:tcPr>
          <w:p w:rsidRPr="0095358E" w:rsidR="00C67387" w:rsidRDefault="00C67387" w14:paraId="661AFF6B" w14:textId="77777777">
            <w:pPr>
              <w:pStyle w:val="Header"/>
              <w:tabs>
                <w:tab w:val="clear" w:pos="4153"/>
                <w:tab w:val="clear" w:pos="8306"/>
              </w:tabs>
              <w:rPr>
                <w:sz w:val="20"/>
              </w:rPr>
            </w:pPr>
            <w:r w:rsidRPr="0095358E">
              <w:rPr>
                <w:sz w:val="20"/>
              </w:rPr>
              <w:t>Date of signature:</w:t>
            </w:r>
          </w:p>
        </w:tc>
        <w:bookmarkStart w:name="Text6" w:id="4"/>
        <w:tc>
          <w:tcPr>
            <w:tcW w:w="1184" w:type="pct"/>
            <w:tcBorders>
              <w:top w:val="dotted" w:color="auto" w:sz="4" w:space="0"/>
              <w:left w:val="single" w:color="auto" w:sz="4" w:space="0"/>
              <w:bottom w:val="threeDEmboss" w:color="auto" w:sz="6" w:space="0"/>
              <w:right w:val="threeDEngrave" w:color="auto" w:sz="6" w:space="0"/>
            </w:tcBorders>
            <w:tcMar/>
            <w:vAlign w:val="center"/>
          </w:tcPr>
          <w:p w:rsidRPr="0095358E" w:rsidR="00C67387" w:rsidRDefault="00FD3778" w14:paraId="7C60935A" w14:textId="77777777">
            <w:pPr>
              <w:pStyle w:val="Header"/>
              <w:tabs>
                <w:tab w:val="clear" w:pos="4153"/>
                <w:tab w:val="clear" w:pos="8306"/>
              </w:tabs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4"/>
          </w:p>
        </w:tc>
        <w:tc>
          <w:tcPr>
            <w:tcW w:w="580" w:type="pct"/>
            <w:gridSpan w:val="4"/>
            <w:tcBorders>
              <w:top w:val="dotted" w:color="auto" w:sz="4" w:space="0"/>
              <w:left w:val="threeDEmboss" w:color="auto" w:sz="6" w:space="0"/>
              <w:bottom w:val="threeDEmboss" w:color="auto" w:sz="6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Pr="0095358E" w:rsidR="00C67387" w:rsidRDefault="00C67387" w14:paraId="3B9DD334" w14:textId="77777777">
            <w:pPr>
              <w:pStyle w:val="Header"/>
              <w:tabs>
                <w:tab w:val="clear" w:pos="4153"/>
                <w:tab w:val="clear" w:pos="8306"/>
              </w:tabs>
              <w:rPr>
                <w:color w:val="FF0000"/>
                <w:sz w:val="20"/>
              </w:rPr>
            </w:pPr>
            <w:r w:rsidRPr="0095358E">
              <w:rPr>
                <w:sz w:val="20"/>
              </w:rPr>
              <w:t>Signature</w:t>
            </w:r>
            <w:r w:rsidRPr="0095358E" w:rsidR="001D4117">
              <w:rPr>
                <w:sz w:val="20"/>
              </w:rPr>
              <w:t xml:space="preserve"> and Stamp</w:t>
            </w:r>
            <w:r w:rsidRPr="0095358E">
              <w:rPr>
                <w:color w:val="FF0000"/>
                <w:sz w:val="20"/>
              </w:rPr>
              <w:t>:</w:t>
            </w:r>
          </w:p>
        </w:tc>
        <w:tc>
          <w:tcPr>
            <w:tcW w:w="1996" w:type="pct"/>
            <w:gridSpan w:val="4"/>
            <w:tcBorders>
              <w:top w:val="dotted" w:color="auto" w:sz="4" w:space="0"/>
              <w:left w:val="single" w:color="auto" w:sz="4" w:space="0"/>
              <w:bottom w:val="threeDEmboss" w:color="auto" w:sz="6" w:space="0"/>
              <w:right w:val="threeDEmboss" w:color="auto" w:sz="6" w:space="0"/>
            </w:tcBorders>
            <w:shd w:val="clear" w:color="auto" w:fill="auto"/>
            <w:tcMar/>
          </w:tcPr>
          <w:p w:rsidRPr="0095358E" w:rsidR="00C67387" w:rsidRDefault="00C67387" w14:paraId="5DAB6C7B" w14:textId="77777777">
            <w:pPr>
              <w:pStyle w:val="Header"/>
              <w:tabs>
                <w:tab w:val="clear" w:pos="4153"/>
                <w:tab w:val="clear" w:pos="8306"/>
              </w:tabs>
              <w:rPr>
                <w:sz w:val="20"/>
              </w:rPr>
            </w:pPr>
          </w:p>
          <w:p w:rsidRPr="0095358E" w:rsidR="00C67387" w:rsidRDefault="00C67387" w14:paraId="02EB378F" w14:textId="77777777">
            <w:pPr>
              <w:pStyle w:val="Header"/>
              <w:tabs>
                <w:tab w:val="clear" w:pos="4153"/>
                <w:tab w:val="clear" w:pos="8306"/>
              </w:tabs>
              <w:rPr>
                <w:sz w:val="20"/>
              </w:rPr>
            </w:pPr>
          </w:p>
          <w:p w:rsidRPr="0095358E" w:rsidR="00C67387" w:rsidRDefault="00C67387" w14:paraId="6A05A809" w14:textId="77777777">
            <w:pPr>
              <w:pStyle w:val="Header"/>
              <w:tabs>
                <w:tab w:val="clear" w:pos="4153"/>
                <w:tab w:val="clear" w:pos="8306"/>
              </w:tabs>
              <w:rPr>
                <w:sz w:val="20"/>
              </w:rPr>
            </w:pPr>
          </w:p>
        </w:tc>
      </w:tr>
      <w:tr w:rsidRPr="0095358E" w:rsidR="00C67387" w:rsidTr="7EC6A2E6" w14:paraId="2AAA227D" w14:textId="77777777">
        <w:tblPrEx>
          <w:jc w:val="center"/>
          <w:tblBorders>
            <w:top w:val="threeDEmboss" w:color="auto" w:sz="6" w:space="0"/>
            <w:left w:val="threeDEmboss" w:color="auto" w:sz="6" w:space="0"/>
            <w:bottom w:val="threeDEngrave" w:color="auto" w:sz="6" w:space="0"/>
            <w:right w:val="threeDEngrave" w:color="auto" w:sz="6" w:space="0"/>
            <w:insideH w:val="dotted" w:color="auto" w:sz="4" w:space="0"/>
            <w:insideV w:val="none" w:color="auto" w:sz="0" w:space="0"/>
          </w:tblBorders>
        </w:tblPrEx>
        <w:trPr>
          <w:gridBefore w:val="1"/>
          <w:gridAfter w:val="1"/>
          <w:wBefore w:w="7" w:type="pct"/>
          <w:wAfter w:w="8" w:type="pct"/>
          <w:cantSplit/>
          <w:jc w:val="center"/>
        </w:trPr>
        <w:tc>
          <w:tcPr>
            <w:tcW w:w="4985" w:type="pct"/>
            <w:gridSpan w:val="11"/>
            <w:tcBorders>
              <w:top w:val="threeDEmboss" w:color="auto" w:sz="6" w:space="0"/>
              <w:left w:val="threeDEmboss" w:color="auto" w:sz="6" w:space="0"/>
              <w:bottom w:val="dotted" w:color="auto" w:sz="4" w:space="0"/>
              <w:right w:val="threeDEngrave" w:color="auto" w:sz="6" w:space="0"/>
            </w:tcBorders>
            <w:shd w:val="clear" w:color="auto" w:fill="auto"/>
            <w:tcMar/>
          </w:tcPr>
          <w:p w:rsidRPr="00405D7A" w:rsidR="00C67387" w:rsidRDefault="00C67387" w14:paraId="704F2F66" w14:textId="7777777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b/>
                <w:sz w:val="20"/>
              </w:rPr>
            </w:pPr>
            <w:r w:rsidRPr="00405D7A">
              <w:rPr>
                <w:b/>
                <w:sz w:val="20"/>
              </w:rPr>
              <w:t>PARTICIPANT: PERSONAL INFORMATION</w:t>
            </w:r>
          </w:p>
        </w:tc>
      </w:tr>
      <w:tr w:rsidRPr="0095358E" w:rsidR="00AE0C70" w:rsidTr="7EC6A2E6" w14:paraId="292E3102" w14:textId="77777777">
        <w:tblPrEx>
          <w:jc w:val="center"/>
          <w:tblBorders>
            <w:top w:val="threeDEmboss" w:color="auto" w:sz="6" w:space="0"/>
            <w:left w:val="threeDEmboss" w:color="auto" w:sz="6" w:space="0"/>
            <w:bottom w:val="threeDEngrave" w:color="auto" w:sz="6" w:space="0"/>
            <w:right w:val="threeDEngrave" w:color="auto" w:sz="6" w:space="0"/>
            <w:insideH w:val="dotted" w:color="auto" w:sz="4" w:space="0"/>
            <w:insideV w:val="none" w:color="auto" w:sz="0" w:space="0"/>
          </w:tblBorders>
        </w:tblPrEx>
        <w:trPr>
          <w:gridBefore w:val="1"/>
          <w:gridAfter w:val="1"/>
          <w:wBefore w:w="7" w:type="pct"/>
          <w:wAfter w:w="8" w:type="pct"/>
          <w:jc w:val="center"/>
        </w:trPr>
        <w:tc>
          <w:tcPr>
            <w:tcW w:w="1161" w:type="pct"/>
            <w:tcBorders>
              <w:top w:val="dotted" w:color="auto" w:sz="4" w:space="0"/>
              <w:left w:val="threeDEmboss" w:color="auto" w:sz="6" w:space="0"/>
              <w:bottom w:val="dotted" w:color="auto" w:sz="4" w:space="0"/>
              <w:right w:val="single" w:color="auto" w:sz="4" w:space="0"/>
            </w:tcBorders>
            <w:tcMar/>
          </w:tcPr>
          <w:p w:rsidRPr="0095358E" w:rsidR="00AE0C70" w:rsidP="00AE0C70" w:rsidRDefault="00AE0C70" w14:paraId="57DCFE4C" w14:textId="47CDCA52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>
              <w:rPr>
                <w:sz w:val="20"/>
              </w:rPr>
              <w:t>Mr.</w:t>
            </w:r>
            <w:r w:rsidR="00941581">
              <w:rPr>
                <w:sz w:val="20"/>
              </w:rPr>
              <w:t xml:space="preserve"> / </w:t>
            </w:r>
            <w:r>
              <w:rPr>
                <w:sz w:val="20"/>
              </w:rPr>
              <w:t>Ms.</w:t>
            </w:r>
            <w:r w:rsidR="00941581">
              <w:rPr>
                <w:sz w:val="20"/>
              </w:rPr>
              <w:t xml:space="preserve"> / Other</w:t>
            </w:r>
          </w:p>
        </w:tc>
        <w:tc>
          <w:tcPr>
            <w:tcW w:w="3824" w:type="pct"/>
            <w:gridSpan w:val="10"/>
            <w:tcBorders>
              <w:top w:val="dotted" w:color="auto" w:sz="4" w:space="0"/>
              <w:left w:val="single" w:color="auto" w:sz="4" w:space="0"/>
              <w:bottom w:val="threeDEngrave" w:color="auto" w:sz="6" w:space="0"/>
              <w:right w:val="threeDEngrave" w:color="auto" w:sz="6" w:space="0"/>
            </w:tcBorders>
            <w:tcMar/>
          </w:tcPr>
          <w:p w:rsidRPr="0095358E" w:rsidR="00AE0C70" w:rsidRDefault="00AE0C70" w14:paraId="008E0C9A" w14:textId="7777777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</w:p>
        </w:tc>
      </w:tr>
      <w:tr w:rsidRPr="0095358E" w:rsidR="00AE0C70" w:rsidTr="7EC6A2E6" w14:paraId="58D1D7FB" w14:textId="77777777">
        <w:tblPrEx>
          <w:jc w:val="center"/>
          <w:tblBorders>
            <w:top w:val="threeDEmboss" w:color="auto" w:sz="6" w:space="0"/>
            <w:left w:val="threeDEmboss" w:color="auto" w:sz="6" w:space="0"/>
            <w:bottom w:val="threeDEngrave" w:color="auto" w:sz="6" w:space="0"/>
            <w:right w:val="threeDEngrave" w:color="auto" w:sz="6" w:space="0"/>
            <w:insideH w:val="dotted" w:color="auto" w:sz="4" w:space="0"/>
            <w:insideV w:val="none" w:color="auto" w:sz="0" w:space="0"/>
          </w:tblBorders>
        </w:tblPrEx>
        <w:trPr>
          <w:gridBefore w:val="1"/>
          <w:gridAfter w:val="1"/>
          <w:wBefore w:w="7" w:type="pct"/>
          <w:wAfter w:w="8" w:type="pct"/>
          <w:jc w:val="center"/>
        </w:trPr>
        <w:tc>
          <w:tcPr>
            <w:tcW w:w="1161" w:type="pct"/>
            <w:tcBorders>
              <w:top w:val="dotted" w:color="auto" w:sz="4" w:space="0"/>
              <w:left w:val="threeDEmboss" w:color="auto" w:sz="6" w:space="0"/>
              <w:bottom w:val="dotted" w:color="auto" w:sz="4" w:space="0"/>
              <w:right w:val="single" w:color="auto" w:sz="4" w:space="0"/>
            </w:tcBorders>
            <w:tcMar/>
          </w:tcPr>
          <w:p w:rsidRPr="0095358E" w:rsidR="00AE0C70" w:rsidP="00AE0C70" w:rsidRDefault="00AE0C70" w14:paraId="2F24D330" w14:textId="7777777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>
              <w:rPr>
                <w:sz w:val="20"/>
              </w:rPr>
              <w:t>First name</w:t>
            </w:r>
          </w:p>
        </w:tc>
        <w:tc>
          <w:tcPr>
            <w:tcW w:w="3824" w:type="pct"/>
            <w:gridSpan w:val="10"/>
            <w:tcBorders>
              <w:top w:val="threeDEmboss" w:color="auto" w:sz="6" w:space="0"/>
              <w:left w:val="single" w:color="auto" w:sz="4" w:space="0"/>
              <w:bottom w:val="threeDEngrave" w:color="auto" w:sz="6" w:space="0"/>
              <w:right w:val="threeDEngrave" w:color="auto" w:sz="6" w:space="0"/>
            </w:tcBorders>
            <w:tcMar/>
          </w:tcPr>
          <w:p w:rsidRPr="0095358E" w:rsidR="00AE0C70" w:rsidRDefault="00515861" w14:paraId="48FDB810" w14:textId="3A60411E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r w:rsidR="00065B09">
              <w:rPr>
                <w:color w:val="0000FF"/>
                <w:sz w:val="20"/>
              </w:rPr>
              <w:t xml:space="preserve"> </w:t>
            </w:r>
            <w:r w:rsidRPr="00065B09" w:rsidR="00065B09">
              <w:rPr>
                <w:color w:val="BFBFBF" w:themeColor="background1" w:themeShade="BF"/>
                <w:sz w:val="20"/>
              </w:rPr>
              <w:t>(as indicated in your passport)</w:t>
            </w:r>
          </w:p>
        </w:tc>
      </w:tr>
      <w:tr w:rsidRPr="0095358E" w:rsidR="00AE0C70" w:rsidTr="7EC6A2E6" w14:paraId="5E10B4A6" w14:textId="77777777">
        <w:tblPrEx>
          <w:jc w:val="center"/>
          <w:tblBorders>
            <w:top w:val="threeDEmboss" w:color="auto" w:sz="6" w:space="0"/>
            <w:left w:val="threeDEmboss" w:color="auto" w:sz="6" w:space="0"/>
            <w:bottom w:val="threeDEngrave" w:color="auto" w:sz="6" w:space="0"/>
            <w:right w:val="threeDEngrave" w:color="auto" w:sz="6" w:space="0"/>
            <w:insideH w:val="dotted" w:color="auto" w:sz="4" w:space="0"/>
            <w:insideV w:val="none" w:color="auto" w:sz="0" w:space="0"/>
          </w:tblBorders>
        </w:tblPrEx>
        <w:trPr>
          <w:gridBefore w:val="1"/>
          <w:gridAfter w:val="1"/>
          <w:wBefore w:w="7" w:type="pct"/>
          <w:wAfter w:w="8" w:type="pct"/>
          <w:jc w:val="center"/>
        </w:trPr>
        <w:tc>
          <w:tcPr>
            <w:tcW w:w="1161" w:type="pct"/>
            <w:tcBorders>
              <w:top w:val="dotted" w:color="auto" w:sz="4" w:space="0"/>
              <w:left w:val="threeDEmboss" w:color="auto" w:sz="6" w:space="0"/>
              <w:bottom w:val="dotted" w:color="auto" w:sz="4" w:space="0"/>
              <w:right w:val="single" w:color="auto" w:sz="4" w:space="0"/>
            </w:tcBorders>
            <w:tcMar/>
          </w:tcPr>
          <w:p w:rsidRPr="0095358E" w:rsidR="00AE0C70" w:rsidP="00AE0C70" w:rsidRDefault="00AE0C70" w14:paraId="6127F14E" w14:textId="7777777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 xml:space="preserve">Family name </w:t>
            </w:r>
          </w:p>
        </w:tc>
        <w:tc>
          <w:tcPr>
            <w:tcW w:w="3824" w:type="pct"/>
            <w:gridSpan w:val="10"/>
            <w:tcBorders>
              <w:top w:val="threeDEmboss" w:color="auto" w:sz="6" w:space="0"/>
              <w:left w:val="single" w:color="auto" w:sz="4" w:space="0"/>
              <w:bottom w:val="threeDEngrave" w:color="auto" w:sz="6" w:space="0"/>
              <w:right w:val="threeDEngrave" w:color="auto" w:sz="6" w:space="0"/>
            </w:tcBorders>
            <w:tcMar/>
          </w:tcPr>
          <w:p w:rsidRPr="0095358E" w:rsidR="00AE0C70" w:rsidRDefault="00AE0C70" w14:paraId="0F195667" w14:textId="02B91050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r w:rsidR="00065B09">
              <w:rPr>
                <w:color w:val="0000FF"/>
                <w:sz w:val="20"/>
              </w:rPr>
              <w:t xml:space="preserve">  </w:t>
            </w:r>
            <w:r w:rsidRPr="00065B09" w:rsidR="00065B09">
              <w:rPr>
                <w:color w:val="BFBFBF" w:themeColor="background1" w:themeShade="BF"/>
                <w:sz w:val="20"/>
              </w:rPr>
              <w:t>(as indicated in your passport)</w:t>
            </w:r>
          </w:p>
        </w:tc>
      </w:tr>
      <w:tr w:rsidRPr="0095358E" w:rsidR="00C67387" w:rsidTr="7EC6A2E6" w14:paraId="5D120964" w14:textId="77777777">
        <w:tblPrEx>
          <w:jc w:val="center"/>
          <w:tblBorders>
            <w:top w:val="threeDEmboss" w:color="auto" w:sz="6" w:space="0"/>
            <w:left w:val="threeDEmboss" w:color="auto" w:sz="6" w:space="0"/>
            <w:bottom w:val="threeDEngrave" w:color="auto" w:sz="6" w:space="0"/>
            <w:right w:val="threeDEngrave" w:color="auto" w:sz="6" w:space="0"/>
            <w:insideH w:val="dotted" w:color="auto" w:sz="4" w:space="0"/>
            <w:insideV w:val="none" w:color="auto" w:sz="0" w:space="0"/>
          </w:tblBorders>
        </w:tblPrEx>
        <w:trPr>
          <w:gridBefore w:val="1"/>
          <w:gridAfter w:val="1"/>
          <w:wBefore w:w="7" w:type="pct"/>
          <w:wAfter w:w="8" w:type="pct"/>
          <w:jc w:val="center"/>
        </w:trPr>
        <w:tc>
          <w:tcPr>
            <w:tcW w:w="1161" w:type="pct"/>
            <w:tcBorders>
              <w:top w:val="dotted" w:color="auto" w:sz="4" w:space="0"/>
              <w:left w:val="threeDEmboss" w:color="auto" w:sz="6" w:space="0"/>
              <w:bottom w:val="dotted" w:color="auto" w:sz="4" w:space="0"/>
              <w:right w:val="single" w:color="auto" w:sz="4" w:space="0"/>
            </w:tcBorders>
            <w:tcMar/>
          </w:tcPr>
          <w:p w:rsidRPr="0095358E" w:rsidR="00C67387" w:rsidRDefault="00C67387" w14:paraId="5F52B439" w14:textId="7777777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Birth date (</w:t>
            </w:r>
            <w:r w:rsidRPr="0095358E">
              <w:rPr>
                <w:i/>
                <w:sz w:val="20"/>
              </w:rPr>
              <w:t>dd/mm/yy</w:t>
            </w:r>
            <w:r w:rsidRPr="0095358E">
              <w:rPr>
                <w:sz w:val="20"/>
              </w:rPr>
              <w:t>)</w:t>
            </w:r>
          </w:p>
        </w:tc>
        <w:bookmarkStart w:name="Text8" w:id="5"/>
        <w:tc>
          <w:tcPr>
            <w:tcW w:w="1370" w:type="pct"/>
            <w:gridSpan w:val="4"/>
            <w:tcBorders>
              <w:top w:val="threeDEmboss" w:color="auto" w:sz="6" w:space="0"/>
              <w:left w:val="single" w:color="auto" w:sz="4" w:space="0"/>
              <w:bottom w:val="threeDEngrave" w:color="auto" w:sz="6" w:space="0"/>
              <w:right w:val="threeDEngrave" w:color="auto" w:sz="6" w:space="0"/>
            </w:tcBorders>
            <w:tcMar/>
          </w:tcPr>
          <w:p w:rsidRPr="0095358E" w:rsidR="00C67387" w:rsidRDefault="00FD3778" w14:paraId="10ABD6CC" w14:textId="7777777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5"/>
          </w:p>
        </w:tc>
        <w:tc>
          <w:tcPr>
            <w:tcW w:w="886" w:type="pct"/>
            <w:gridSpan w:val="5"/>
            <w:tcBorders>
              <w:top w:val="dotted" w:color="auto" w:sz="4" w:space="0"/>
              <w:left w:val="threeDEmboss" w:color="auto" w:sz="6" w:space="0"/>
              <w:bottom w:val="dotted" w:color="auto" w:sz="4" w:space="0"/>
              <w:right w:val="single" w:color="auto" w:sz="4" w:space="0"/>
            </w:tcBorders>
            <w:tcMar/>
          </w:tcPr>
          <w:p w:rsidRPr="0095358E" w:rsidR="00C67387" w:rsidRDefault="00C67387" w14:paraId="09236140" w14:textId="7777777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Nationality:</w:t>
            </w:r>
          </w:p>
        </w:tc>
        <w:bookmarkStart w:name="Text11" w:id="6"/>
        <w:tc>
          <w:tcPr>
            <w:tcW w:w="1568" w:type="pct"/>
            <w:tcBorders>
              <w:top w:val="threeDEmboss" w:color="auto" w:sz="6" w:space="0"/>
              <w:left w:val="single" w:color="auto" w:sz="4" w:space="0"/>
              <w:bottom w:val="threeDEngrave" w:color="auto" w:sz="6" w:space="0"/>
              <w:right w:val="threeDEngrave" w:color="auto" w:sz="6" w:space="0"/>
            </w:tcBorders>
            <w:tcMar/>
          </w:tcPr>
          <w:p w:rsidRPr="0095358E" w:rsidR="00C67387" w:rsidRDefault="00FD3778" w14:paraId="6DF38903" w14:textId="7777777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6"/>
          </w:p>
        </w:tc>
      </w:tr>
      <w:tr w:rsidRPr="0095358E" w:rsidR="00E246ED" w:rsidTr="7EC6A2E6" w14:paraId="15B2E407" w14:textId="77777777">
        <w:tblPrEx>
          <w:jc w:val="center"/>
          <w:tblBorders>
            <w:top w:val="threeDEmboss" w:color="auto" w:sz="6" w:space="0"/>
            <w:left w:val="threeDEmboss" w:color="auto" w:sz="6" w:space="0"/>
            <w:bottom w:val="threeDEngrave" w:color="auto" w:sz="6" w:space="0"/>
            <w:right w:val="threeDEngrave" w:color="auto" w:sz="6" w:space="0"/>
            <w:insideH w:val="none" w:color="auto" w:sz="0" w:space="0"/>
            <w:insideV w:val="none" w:color="auto" w:sz="0" w:space="0"/>
          </w:tblBorders>
        </w:tblPrEx>
        <w:trPr>
          <w:gridBefore w:val="1"/>
          <w:gridAfter w:val="1"/>
          <w:wBefore w:w="7" w:type="pct"/>
          <w:wAfter w:w="8" w:type="pct"/>
          <w:cantSplit/>
          <w:jc w:val="center"/>
        </w:trPr>
        <w:tc>
          <w:tcPr>
            <w:tcW w:w="4985" w:type="pct"/>
            <w:gridSpan w:val="11"/>
            <w:tcBorders>
              <w:top w:val="threeDEmboss" w:color="auto" w:sz="6" w:space="0"/>
              <w:left w:val="threeDEmboss" w:color="auto" w:sz="6" w:space="0"/>
              <w:bottom w:val="dotted" w:color="auto" w:sz="4" w:space="0"/>
              <w:right w:val="threeDEngrave" w:color="auto" w:sz="6" w:space="0"/>
            </w:tcBorders>
            <w:shd w:val="clear" w:color="auto" w:fill="auto"/>
            <w:tcMar/>
            <w:vAlign w:val="center"/>
          </w:tcPr>
          <w:p w:rsidRPr="00405D7A" w:rsidR="00E246ED" w:rsidP="7EC6A2E6" w:rsidRDefault="00E246ED" w14:paraId="1C22432C" w14:textId="5292696A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b w:val="1"/>
                <w:bCs w:val="1"/>
                <w:sz w:val="20"/>
                <w:szCs w:val="20"/>
              </w:rPr>
            </w:pPr>
            <w:r w:rsidRPr="7EC6A2E6" w:rsidR="00E246ED">
              <w:rPr>
                <w:b w:val="1"/>
                <w:bCs w:val="1"/>
                <w:sz w:val="20"/>
                <w:szCs w:val="20"/>
              </w:rPr>
              <w:t xml:space="preserve">PARTICIPANT: </w:t>
            </w:r>
            <w:r w:rsidRPr="7EC6A2E6" w:rsidR="00E246ED">
              <w:rPr>
                <w:b w:val="1"/>
                <w:bCs w:val="1"/>
                <w:sz w:val="20"/>
                <w:szCs w:val="20"/>
              </w:rPr>
              <w:t>P</w:t>
            </w:r>
            <w:r w:rsidRPr="7EC6A2E6" w:rsidR="00E246ED">
              <w:rPr>
                <w:b w:val="1"/>
                <w:bCs w:val="1"/>
                <w:caps w:val="1"/>
                <w:sz w:val="20"/>
                <w:szCs w:val="20"/>
              </w:rPr>
              <w:t>rofessional</w:t>
            </w:r>
            <w:r w:rsidRPr="7EC6A2E6" w:rsidR="00E246ED">
              <w:rPr>
                <w:b w:val="1"/>
                <w:bCs w:val="1"/>
                <w:sz w:val="20"/>
                <w:szCs w:val="20"/>
              </w:rPr>
              <w:t xml:space="preserve"> INFORMATION</w:t>
            </w:r>
          </w:p>
        </w:tc>
      </w:tr>
      <w:tr w:rsidRPr="0095358E" w:rsidR="00E246ED" w:rsidTr="7EC6A2E6" w14:paraId="10DD1E1C" w14:textId="77777777">
        <w:tblPrEx>
          <w:jc w:val="center"/>
          <w:tblBorders>
            <w:top w:val="threeDEmboss" w:color="auto" w:sz="6" w:space="0"/>
            <w:left w:val="threeDEmboss" w:color="auto" w:sz="6" w:space="0"/>
            <w:bottom w:val="threeDEngrave" w:color="auto" w:sz="6" w:space="0"/>
            <w:right w:val="threeDEngrave" w:color="auto" w:sz="6" w:space="0"/>
            <w:insideH w:val="none" w:color="auto" w:sz="0" w:space="0"/>
            <w:insideV w:val="none" w:color="auto" w:sz="0" w:space="0"/>
          </w:tblBorders>
        </w:tblPrEx>
        <w:trPr>
          <w:gridBefore w:val="1"/>
          <w:gridAfter w:val="1"/>
          <w:wBefore w:w="7" w:type="pct"/>
          <w:wAfter w:w="8" w:type="pct"/>
          <w:cantSplit/>
          <w:jc w:val="center"/>
        </w:trPr>
        <w:tc>
          <w:tcPr>
            <w:tcW w:w="1161" w:type="pct"/>
            <w:tcBorders>
              <w:top w:val="dotted" w:color="auto" w:sz="4" w:space="0"/>
              <w:left w:val="threeDEmboss" w:color="auto" w:sz="6" w:space="0"/>
              <w:bottom w:val="dotted" w:color="auto" w:sz="4" w:space="0"/>
              <w:right w:val="single" w:color="auto" w:sz="4" w:space="0"/>
            </w:tcBorders>
            <w:tcMar/>
            <w:vAlign w:val="center"/>
          </w:tcPr>
          <w:p w:rsidRPr="0095358E" w:rsidR="00E246ED" w:rsidP="00E246ED" w:rsidRDefault="00E246ED" w14:paraId="0A8722F9" w14:textId="7777777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Professional title:</w:t>
            </w:r>
          </w:p>
        </w:tc>
        <w:bookmarkStart w:name="Text13" w:id="7"/>
        <w:tc>
          <w:tcPr>
            <w:tcW w:w="3824" w:type="pct"/>
            <w:gridSpan w:val="10"/>
            <w:tcBorders>
              <w:top w:val="dotted" w:color="auto" w:sz="4" w:space="0"/>
              <w:left w:val="single" w:color="auto" w:sz="4" w:space="0"/>
              <w:bottom w:val="dotted" w:color="auto" w:sz="4" w:space="0"/>
              <w:right w:val="threeDEngrave" w:color="auto" w:sz="6" w:space="0"/>
            </w:tcBorders>
            <w:tcMar/>
            <w:vAlign w:val="center"/>
          </w:tcPr>
          <w:p w:rsidRPr="0095358E" w:rsidR="00E246ED" w:rsidP="00E246ED" w:rsidRDefault="00E246ED" w14:paraId="3409B64F" w14:textId="77777777">
            <w:pPr>
              <w:pStyle w:val="Header"/>
              <w:tabs>
                <w:tab w:val="clear" w:pos="4153"/>
                <w:tab w:val="clear" w:pos="8306"/>
              </w:tabs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7"/>
          </w:p>
        </w:tc>
      </w:tr>
      <w:tr w:rsidRPr="0095358E" w:rsidR="00E246ED" w:rsidTr="7EC6A2E6" w14:paraId="0D07D1B1" w14:textId="77777777">
        <w:tblPrEx>
          <w:jc w:val="center"/>
          <w:tblBorders>
            <w:top w:val="threeDEmboss" w:color="auto" w:sz="6" w:space="0"/>
            <w:left w:val="threeDEmboss" w:color="auto" w:sz="6" w:space="0"/>
            <w:bottom w:val="threeDEngrave" w:color="auto" w:sz="6" w:space="0"/>
            <w:right w:val="threeDEngrave" w:color="auto" w:sz="6" w:space="0"/>
            <w:insideH w:val="none" w:color="auto" w:sz="0" w:space="0"/>
            <w:insideV w:val="none" w:color="auto" w:sz="0" w:space="0"/>
          </w:tblBorders>
        </w:tblPrEx>
        <w:trPr>
          <w:gridBefore w:val="1"/>
          <w:gridAfter w:val="1"/>
          <w:wBefore w:w="7" w:type="pct"/>
          <w:wAfter w:w="8" w:type="pct"/>
          <w:cantSplit/>
          <w:jc w:val="center"/>
        </w:trPr>
        <w:tc>
          <w:tcPr>
            <w:tcW w:w="1161" w:type="pct"/>
            <w:tcBorders>
              <w:top w:val="dotted" w:color="auto" w:sz="4" w:space="0"/>
              <w:left w:val="threeDEmboss" w:color="auto" w:sz="6" w:space="0"/>
              <w:bottom w:val="dotted" w:color="auto" w:sz="4" w:space="0"/>
              <w:right w:val="single" w:color="auto" w:sz="4" w:space="0"/>
            </w:tcBorders>
            <w:tcMar/>
            <w:vAlign w:val="center"/>
          </w:tcPr>
          <w:p w:rsidRPr="0095358E" w:rsidR="00E246ED" w:rsidP="00E246ED" w:rsidRDefault="00E246ED" w14:paraId="2FD2B72D" w14:textId="7777777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>
              <w:rPr>
                <w:sz w:val="20"/>
              </w:rPr>
              <w:t xml:space="preserve">Ministry / Organization </w:t>
            </w:r>
            <w:r w:rsidRPr="0095358E">
              <w:rPr>
                <w:sz w:val="20"/>
              </w:rPr>
              <w:t>name:</w:t>
            </w:r>
          </w:p>
        </w:tc>
        <w:bookmarkStart w:name="Text14" w:id="8"/>
        <w:tc>
          <w:tcPr>
            <w:tcW w:w="3824" w:type="pct"/>
            <w:gridSpan w:val="10"/>
            <w:tcBorders>
              <w:top w:val="dotted" w:color="auto" w:sz="4" w:space="0"/>
              <w:left w:val="single" w:color="auto" w:sz="4" w:space="0"/>
              <w:bottom w:val="dotted" w:color="auto" w:sz="4" w:space="0"/>
              <w:right w:val="threeDEngrave" w:color="auto" w:sz="6" w:space="0"/>
            </w:tcBorders>
            <w:tcMar/>
            <w:vAlign w:val="center"/>
          </w:tcPr>
          <w:p w:rsidRPr="0095358E" w:rsidR="00E246ED" w:rsidP="00E246ED" w:rsidRDefault="00E246ED" w14:paraId="3BA75556" w14:textId="77777777">
            <w:pPr>
              <w:pStyle w:val="Header"/>
              <w:tabs>
                <w:tab w:val="clear" w:pos="4153"/>
                <w:tab w:val="clear" w:pos="8306"/>
              </w:tabs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8"/>
          </w:p>
        </w:tc>
      </w:tr>
      <w:tr w:rsidRPr="0095358E" w:rsidR="00E246ED" w:rsidTr="7EC6A2E6" w14:paraId="6CF7601D" w14:textId="77777777">
        <w:tblPrEx>
          <w:jc w:val="center"/>
          <w:tblBorders>
            <w:top w:val="threeDEmboss" w:color="auto" w:sz="6" w:space="0"/>
            <w:left w:val="threeDEmboss" w:color="auto" w:sz="6" w:space="0"/>
            <w:bottom w:val="threeDEngrave" w:color="auto" w:sz="6" w:space="0"/>
            <w:right w:val="threeDEngrave" w:color="auto" w:sz="6" w:space="0"/>
            <w:insideH w:val="none" w:color="auto" w:sz="0" w:space="0"/>
            <w:insideV w:val="none" w:color="auto" w:sz="0" w:space="0"/>
          </w:tblBorders>
        </w:tblPrEx>
        <w:trPr>
          <w:gridBefore w:val="1"/>
          <w:gridAfter w:val="1"/>
          <w:wBefore w:w="7" w:type="pct"/>
          <w:wAfter w:w="8" w:type="pct"/>
          <w:cantSplit/>
          <w:jc w:val="center"/>
        </w:trPr>
        <w:tc>
          <w:tcPr>
            <w:tcW w:w="1161" w:type="pct"/>
            <w:tcBorders>
              <w:top w:val="dotted" w:color="auto" w:sz="4" w:space="0"/>
              <w:left w:val="threeDEmboss" w:color="auto" w:sz="6" w:space="0"/>
              <w:bottom w:val="dotted" w:color="auto" w:sz="4" w:space="0"/>
              <w:right w:val="single" w:color="auto" w:sz="4" w:space="0"/>
            </w:tcBorders>
            <w:tcMar/>
            <w:vAlign w:val="center"/>
          </w:tcPr>
          <w:p w:rsidRPr="0095358E" w:rsidR="00E246ED" w:rsidP="00E246ED" w:rsidRDefault="00E246ED" w14:paraId="6C56F35A" w14:textId="7777777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 xml:space="preserve">Business address / </w:t>
            </w:r>
            <w:r w:rsidRPr="0095358E">
              <w:rPr>
                <w:sz w:val="20"/>
              </w:rPr>
              <w:br/>
            </w:r>
            <w:r w:rsidRPr="0095358E">
              <w:rPr>
                <w:sz w:val="20"/>
              </w:rPr>
              <w:t>P.O. Box:</w:t>
            </w:r>
          </w:p>
        </w:tc>
        <w:bookmarkStart w:name="Text15" w:id="9"/>
        <w:tc>
          <w:tcPr>
            <w:tcW w:w="3824" w:type="pct"/>
            <w:gridSpan w:val="10"/>
            <w:tcBorders>
              <w:top w:val="dotted" w:color="auto" w:sz="4" w:space="0"/>
              <w:left w:val="single" w:color="auto" w:sz="4" w:space="0"/>
              <w:bottom w:val="dotted" w:color="auto" w:sz="4" w:space="0"/>
              <w:right w:val="threeDEngrave" w:color="auto" w:sz="6" w:space="0"/>
            </w:tcBorders>
            <w:tcMar/>
            <w:vAlign w:val="center"/>
          </w:tcPr>
          <w:p w:rsidRPr="0095358E" w:rsidR="00E246ED" w:rsidP="00E246ED" w:rsidRDefault="00E246ED" w14:paraId="438A6092" w14:textId="77777777">
            <w:pPr>
              <w:pStyle w:val="Header"/>
              <w:tabs>
                <w:tab w:val="clear" w:pos="4153"/>
                <w:tab w:val="clear" w:pos="8306"/>
              </w:tabs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9"/>
          </w:p>
        </w:tc>
      </w:tr>
      <w:tr w:rsidRPr="0095358E" w:rsidR="00E246ED" w:rsidTr="7EC6A2E6" w14:paraId="11E3F8A4" w14:textId="77777777">
        <w:tblPrEx>
          <w:jc w:val="center"/>
          <w:tblBorders>
            <w:top w:val="threeDEmboss" w:color="auto" w:sz="6" w:space="0"/>
            <w:left w:val="threeDEmboss" w:color="auto" w:sz="6" w:space="0"/>
            <w:bottom w:val="threeDEngrave" w:color="auto" w:sz="6" w:space="0"/>
            <w:right w:val="threeDEngrave" w:color="auto" w:sz="6" w:space="0"/>
            <w:insideH w:val="none" w:color="auto" w:sz="0" w:space="0"/>
            <w:insideV w:val="none" w:color="auto" w:sz="0" w:space="0"/>
          </w:tblBorders>
        </w:tblPrEx>
        <w:trPr>
          <w:gridBefore w:val="1"/>
          <w:gridAfter w:val="1"/>
          <w:wBefore w:w="7" w:type="pct"/>
          <w:wAfter w:w="8" w:type="pct"/>
          <w:jc w:val="center"/>
        </w:trPr>
        <w:tc>
          <w:tcPr>
            <w:tcW w:w="1161" w:type="pct"/>
            <w:tcBorders>
              <w:top w:val="dotted" w:color="auto" w:sz="4" w:space="0"/>
              <w:left w:val="threeDEmboss" w:color="auto" w:sz="6" w:space="0"/>
              <w:bottom w:val="dotted" w:color="auto" w:sz="4" w:space="0"/>
              <w:right w:val="single" w:color="auto" w:sz="4" w:space="0"/>
            </w:tcBorders>
            <w:tcMar/>
            <w:vAlign w:val="center"/>
          </w:tcPr>
          <w:p w:rsidRPr="0095358E" w:rsidR="00E246ED" w:rsidP="00E246ED" w:rsidRDefault="00E246ED" w14:paraId="581DB5B2" w14:textId="7777777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Postal code:</w:t>
            </w:r>
          </w:p>
        </w:tc>
        <w:bookmarkStart w:name="Text16" w:id="10"/>
        <w:tc>
          <w:tcPr>
            <w:tcW w:w="1323" w:type="pct"/>
            <w:gridSpan w:val="3"/>
            <w:tcBorders>
              <w:top w:val="dotted" w:color="auto" w:sz="4" w:space="0"/>
              <w:left w:val="single" w:color="auto" w:sz="4" w:space="0"/>
              <w:bottom w:val="dotted" w:color="auto" w:sz="4" w:space="0"/>
              <w:right w:val="threeDEngrave" w:color="auto" w:sz="6" w:space="0"/>
            </w:tcBorders>
            <w:tcMar/>
            <w:vAlign w:val="center"/>
          </w:tcPr>
          <w:p w:rsidRPr="0095358E" w:rsidR="00E246ED" w:rsidP="00E246ED" w:rsidRDefault="00E246ED" w14:paraId="482D700E" w14:textId="77777777">
            <w:pPr>
              <w:pStyle w:val="Header"/>
              <w:tabs>
                <w:tab w:val="clear" w:pos="4153"/>
                <w:tab w:val="clear" w:pos="8306"/>
              </w:tabs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10"/>
          </w:p>
        </w:tc>
        <w:tc>
          <w:tcPr>
            <w:tcW w:w="672" w:type="pct"/>
            <w:gridSpan w:val="4"/>
            <w:tcBorders>
              <w:top w:val="dotted" w:color="auto" w:sz="4" w:space="0"/>
              <w:left w:val="threeDEmboss" w:color="auto" w:sz="6" w:space="0"/>
              <w:bottom w:val="dotted" w:color="auto" w:sz="4" w:space="0"/>
              <w:right w:val="single" w:color="auto" w:sz="4" w:space="0"/>
            </w:tcBorders>
            <w:tcMar/>
            <w:vAlign w:val="center"/>
          </w:tcPr>
          <w:p w:rsidRPr="0095358E" w:rsidR="00E246ED" w:rsidP="00E246ED" w:rsidRDefault="00E246ED" w14:paraId="7820E858" w14:textId="77777777">
            <w:pPr>
              <w:pStyle w:val="Header"/>
              <w:tabs>
                <w:tab w:val="clear" w:pos="4153"/>
                <w:tab w:val="clear" w:pos="8306"/>
              </w:tabs>
              <w:rPr>
                <w:sz w:val="20"/>
              </w:rPr>
            </w:pPr>
            <w:r w:rsidRPr="0095358E">
              <w:rPr>
                <w:sz w:val="20"/>
              </w:rPr>
              <w:t>City:</w:t>
            </w:r>
          </w:p>
        </w:tc>
        <w:bookmarkStart w:name="Text17" w:id="11"/>
        <w:tc>
          <w:tcPr>
            <w:tcW w:w="1828" w:type="pct"/>
            <w:gridSpan w:val="3"/>
            <w:tcBorders>
              <w:top w:val="dotted" w:color="auto" w:sz="4" w:space="0"/>
              <w:left w:val="single" w:color="auto" w:sz="4" w:space="0"/>
              <w:bottom w:val="dotted" w:color="auto" w:sz="4" w:space="0"/>
              <w:right w:val="threeDEngrave" w:color="auto" w:sz="6" w:space="0"/>
            </w:tcBorders>
            <w:tcMar/>
            <w:vAlign w:val="center"/>
          </w:tcPr>
          <w:p w:rsidRPr="0095358E" w:rsidR="00E246ED" w:rsidP="00E246ED" w:rsidRDefault="00E246ED" w14:paraId="56C1B8EE" w14:textId="5BC20FA5">
            <w:pPr>
              <w:pStyle w:val="Header"/>
              <w:tabs>
                <w:tab w:val="clear" w:pos="4153"/>
                <w:tab w:val="clear" w:pos="8306"/>
              </w:tabs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11"/>
            <w:r w:rsidR="00065B09">
              <w:rPr>
                <w:color w:val="0000FF"/>
                <w:sz w:val="20"/>
              </w:rPr>
              <w:t xml:space="preserve"> </w:t>
            </w:r>
            <w:r w:rsidRPr="00065B09" w:rsidR="00065B09">
              <w:rPr>
                <w:color w:val="BFBFBF" w:themeColor="background1" w:themeShade="BF"/>
                <w:sz w:val="20"/>
              </w:rPr>
              <w:t>(your departure city for your travel)</w:t>
            </w:r>
          </w:p>
        </w:tc>
      </w:tr>
      <w:tr w:rsidRPr="0095358E" w:rsidR="00E246ED" w:rsidTr="7EC6A2E6" w14:paraId="4F173149" w14:textId="77777777">
        <w:tblPrEx>
          <w:jc w:val="center"/>
          <w:tblBorders>
            <w:top w:val="threeDEmboss" w:color="auto" w:sz="6" w:space="0"/>
            <w:left w:val="threeDEmboss" w:color="auto" w:sz="6" w:space="0"/>
            <w:bottom w:val="threeDEngrave" w:color="auto" w:sz="6" w:space="0"/>
            <w:right w:val="threeDEngrave" w:color="auto" w:sz="6" w:space="0"/>
            <w:insideH w:val="none" w:color="auto" w:sz="0" w:space="0"/>
            <w:insideV w:val="none" w:color="auto" w:sz="0" w:space="0"/>
          </w:tblBorders>
        </w:tblPrEx>
        <w:trPr>
          <w:gridBefore w:val="1"/>
          <w:gridAfter w:val="1"/>
          <w:wBefore w:w="7" w:type="pct"/>
          <w:wAfter w:w="8" w:type="pct"/>
          <w:cantSplit/>
          <w:jc w:val="center"/>
        </w:trPr>
        <w:tc>
          <w:tcPr>
            <w:tcW w:w="1161" w:type="pct"/>
            <w:tcBorders>
              <w:top w:val="dotted" w:color="auto" w:sz="4" w:space="0"/>
              <w:left w:val="threeDEmboss" w:color="auto" w:sz="6" w:space="0"/>
              <w:bottom w:val="dotted" w:color="auto" w:sz="4" w:space="0"/>
              <w:right w:val="single" w:color="auto" w:sz="4" w:space="0"/>
            </w:tcBorders>
            <w:tcMar/>
            <w:vAlign w:val="center"/>
          </w:tcPr>
          <w:p w:rsidRPr="0095358E" w:rsidR="00E246ED" w:rsidP="00E246ED" w:rsidRDefault="00E246ED" w14:paraId="2A7B6AFE" w14:textId="7777777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Country:</w:t>
            </w:r>
          </w:p>
        </w:tc>
        <w:bookmarkStart w:name="Text18" w:id="12"/>
        <w:tc>
          <w:tcPr>
            <w:tcW w:w="3824" w:type="pct"/>
            <w:gridSpan w:val="10"/>
            <w:tcBorders>
              <w:top w:val="dotted" w:color="auto" w:sz="4" w:space="0"/>
              <w:left w:val="single" w:color="auto" w:sz="4" w:space="0"/>
              <w:bottom w:val="dotted" w:color="auto" w:sz="4" w:space="0"/>
              <w:right w:val="threeDEngrave" w:color="auto" w:sz="6" w:space="0"/>
            </w:tcBorders>
            <w:tcMar/>
            <w:vAlign w:val="center"/>
          </w:tcPr>
          <w:p w:rsidRPr="0095358E" w:rsidR="00E246ED" w:rsidP="00E246ED" w:rsidRDefault="00E246ED" w14:paraId="5F6DD27B" w14:textId="77777777">
            <w:pPr>
              <w:pStyle w:val="Header"/>
              <w:tabs>
                <w:tab w:val="clear" w:pos="4153"/>
                <w:tab w:val="clear" w:pos="8306"/>
              </w:tabs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12"/>
          </w:p>
        </w:tc>
      </w:tr>
      <w:tr w:rsidRPr="0095358E" w:rsidR="00E246ED" w:rsidTr="7EC6A2E6" w14:paraId="6E832EF3" w14:textId="77777777">
        <w:tblPrEx>
          <w:jc w:val="center"/>
          <w:tblBorders>
            <w:top w:val="threeDEmboss" w:color="auto" w:sz="6" w:space="0"/>
            <w:left w:val="threeDEmboss" w:color="auto" w:sz="6" w:space="0"/>
            <w:bottom w:val="threeDEngrave" w:color="auto" w:sz="6" w:space="0"/>
            <w:right w:val="threeDEngrave" w:color="auto" w:sz="6" w:space="0"/>
            <w:insideH w:val="none" w:color="auto" w:sz="0" w:space="0"/>
            <w:insideV w:val="none" w:color="auto" w:sz="0" w:space="0"/>
          </w:tblBorders>
        </w:tblPrEx>
        <w:trPr>
          <w:gridBefore w:val="1"/>
          <w:gridAfter w:val="1"/>
          <w:wBefore w:w="7" w:type="pct"/>
          <w:wAfter w:w="8" w:type="pct"/>
          <w:cantSplit/>
          <w:jc w:val="center"/>
        </w:trPr>
        <w:tc>
          <w:tcPr>
            <w:tcW w:w="1161" w:type="pct"/>
            <w:tcBorders>
              <w:top w:val="dotted" w:color="auto" w:sz="4" w:space="0"/>
              <w:left w:val="threeDEmboss" w:color="auto" w:sz="6" w:space="0"/>
              <w:bottom w:val="dotted" w:color="auto" w:sz="4" w:space="0"/>
              <w:right w:val="single" w:color="auto" w:sz="4" w:space="0"/>
            </w:tcBorders>
            <w:tcMar/>
            <w:vAlign w:val="center"/>
          </w:tcPr>
          <w:p w:rsidRPr="0095358E" w:rsidR="00E246ED" w:rsidP="00E246ED" w:rsidRDefault="00E246ED" w14:paraId="120DD35F" w14:textId="7777777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Telephone number(s):</w:t>
            </w:r>
          </w:p>
        </w:tc>
        <w:bookmarkStart w:name="Text5" w:id="13"/>
        <w:tc>
          <w:tcPr>
            <w:tcW w:w="3824" w:type="pct"/>
            <w:gridSpan w:val="10"/>
            <w:tcBorders>
              <w:top w:val="dotted" w:color="auto" w:sz="4" w:space="0"/>
              <w:left w:val="single" w:color="auto" w:sz="4" w:space="0"/>
              <w:bottom w:val="dotted" w:color="auto" w:sz="4" w:space="0"/>
              <w:right w:val="threeDEngrave" w:color="auto" w:sz="6" w:space="0"/>
            </w:tcBorders>
            <w:tcMar/>
            <w:vAlign w:val="center"/>
          </w:tcPr>
          <w:p w:rsidRPr="0095358E" w:rsidR="00E246ED" w:rsidP="00E246ED" w:rsidRDefault="00E246ED" w14:paraId="57419F0B" w14:textId="77777777">
            <w:pPr>
              <w:pStyle w:val="Header"/>
              <w:tabs>
                <w:tab w:val="clear" w:pos="4153"/>
                <w:tab w:val="clear" w:pos="8306"/>
              </w:tabs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13"/>
          </w:p>
        </w:tc>
      </w:tr>
      <w:tr w:rsidRPr="0095358E" w:rsidR="00E246ED" w:rsidTr="7EC6A2E6" w14:paraId="1EE1CBEF" w14:textId="77777777">
        <w:tblPrEx>
          <w:jc w:val="center"/>
          <w:tblBorders>
            <w:top w:val="threeDEmboss" w:color="auto" w:sz="6" w:space="0"/>
            <w:left w:val="threeDEmboss" w:color="auto" w:sz="6" w:space="0"/>
            <w:bottom w:val="threeDEngrave" w:color="auto" w:sz="6" w:space="0"/>
            <w:right w:val="threeDEngrave" w:color="auto" w:sz="6" w:space="0"/>
            <w:insideH w:val="none" w:color="auto" w:sz="0" w:space="0"/>
            <w:insideV w:val="none" w:color="auto" w:sz="0" w:space="0"/>
          </w:tblBorders>
        </w:tblPrEx>
        <w:trPr>
          <w:gridBefore w:val="1"/>
          <w:gridAfter w:val="1"/>
          <w:wBefore w:w="7" w:type="pct"/>
          <w:wAfter w:w="8" w:type="pct"/>
          <w:cantSplit/>
          <w:jc w:val="center"/>
        </w:trPr>
        <w:tc>
          <w:tcPr>
            <w:tcW w:w="1161" w:type="pct"/>
            <w:tcBorders>
              <w:top w:val="dotted" w:color="auto" w:sz="4" w:space="0"/>
              <w:left w:val="threeDEmboss" w:color="auto" w:sz="6" w:space="0"/>
              <w:bottom w:val="threeDEngrave" w:color="auto" w:sz="6" w:space="0"/>
              <w:right w:val="single" w:color="auto" w:sz="4" w:space="0"/>
            </w:tcBorders>
            <w:tcMar/>
            <w:vAlign w:val="center"/>
          </w:tcPr>
          <w:p w:rsidRPr="0095358E" w:rsidR="00E246ED" w:rsidP="00E246ED" w:rsidRDefault="00E246ED" w14:paraId="0450C276" w14:textId="7777777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E-mail address(es):</w:t>
            </w:r>
          </w:p>
        </w:tc>
        <w:bookmarkStart w:name="Text20" w:id="14"/>
        <w:tc>
          <w:tcPr>
            <w:tcW w:w="3824" w:type="pct"/>
            <w:gridSpan w:val="10"/>
            <w:tcBorders>
              <w:top w:val="dotted" w:color="auto" w:sz="4" w:space="0"/>
              <w:left w:val="single" w:color="auto" w:sz="4" w:space="0"/>
              <w:bottom w:val="threeDEngrave" w:color="auto" w:sz="6" w:space="0"/>
              <w:right w:val="threeDEngrave" w:color="auto" w:sz="6" w:space="0"/>
            </w:tcBorders>
            <w:tcMar/>
            <w:vAlign w:val="center"/>
          </w:tcPr>
          <w:p w:rsidRPr="0095358E" w:rsidR="00E246ED" w:rsidP="00E246ED" w:rsidRDefault="00E246ED" w14:paraId="35190059" w14:textId="77777777">
            <w:pPr>
              <w:pStyle w:val="Header"/>
              <w:tabs>
                <w:tab w:val="clear" w:pos="4153"/>
                <w:tab w:val="clear" w:pos="8306"/>
              </w:tabs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14"/>
          </w:p>
        </w:tc>
      </w:tr>
      <w:tr w:rsidRPr="0095358E" w:rsidR="00E246ED" w:rsidTr="7EC6A2E6" w14:paraId="53AB2E78" w14:textId="77777777">
        <w:tblPrEx>
          <w:jc w:val="center"/>
          <w:tblBorders>
            <w:top w:val="threeDEmboss" w:color="auto" w:sz="6" w:space="0"/>
            <w:left w:val="threeDEmboss" w:color="auto" w:sz="6" w:space="0"/>
            <w:bottom w:val="threeDEngrave" w:color="auto" w:sz="6" w:space="0"/>
            <w:right w:val="threeDEngrave" w:color="auto" w:sz="6" w:space="0"/>
            <w:insideH w:val="dotted" w:color="auto" w:sz="4" w:space="0"/>
            <w:insideV w:val="none" w:color="auto" w:sz="0" w:space="0"/>
          </w:tblBorders>
        </w:tblPrEx>
        <w:trPr>
          <w:gridBefore w:val="1"/>
          <w:gridAfter w:val="1"/>
          <w:wBefore w:w="7" w:type="pct"/>
          <w:wAfter w:w="8" w:type="pct"/>
          <w:cantSplit/>
          <w:jc w:val="center"/>
        </w:trPr>
        <w:tc>
          <w:tcPr>
            <w:tcW w:w="4985" w:type="pct"/>
            <w:gridSpan w:val="11"/>
            <w:tcBorders>
              <w:top w:val="threeDEmboss" w:color="auto" w:sz="6" w:space="0"/>
              <w:left w:val="threeDEmboss" w:color="auto" w:sz="6" w:space="0"/>
              <w:bottom w:val="threeDEngrave" w:color="auto" w:sz="6" w:space="0"/>
              <w:right w:val="threeDEngrave" w:color="auto" w:sz="6" w:space="0"/>
            </w:tcBorders>
            <w:shd w:val="clear" w:color="auto" w:fill="CCFFFF"/>
            <w:tcMar/>
          </w:tcPr>
          <w:p w:rsidRPr="0095358E" w:rsidR="00E246ED" w:rsidP="00E246ED" w:rsidRDefault="00DB0035" w14:paraId="2B694222" w14:textId="2240C461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>
              <w:rPr>
                <w:sz w:val="20"/>
              </w:rPr>
              <w:t>I</w:t>
            </w:r>
            <w:r w:rsidRPr="00DB0035">
              <w:rPr>
                <w:sz w:val="20"/>
              </w:rPr>
              <w:t xml:space="preserve">f you require a </w:t>
            </w:r>
            <w:r w:rsidRPr="00DB0035">
              <w:rPr>
                <w:b/>
                <w:bCs/>
                <w:sz w:val="20"/>
              </w:rPr>
              <w:t>visa support letter</w:t>
            </w:r>
            <w:r w:rsidRPr="00DB0035">
              <w:rPr>
                <w:sz w:val="20"/>
              </w:rPr>
              <w:t xml:space="preserve"> for travel, please select the relevant option during your Indico registration</w:t>
            </w:r>
            <w:r w:rsidR="00842FDE">
              <w:rPr>
                <w:sz w:val="20"/>
              </w:rPr>
              <w:t>.</w:t>
            </w:r>
          </w:p>
        </w:tc>
      </w:tr>
    </w:tbl>
    <w:p w:rsidRPr="00CE60B1" w:rsidR="00B57586" w:rsidP="00941581" w:rsidRDefault="00941581" w14:paraId="2C9C963A" w14:textId="42D9D4E6">
      <w:pPr>
        <w:pStyle w:val="Header"/>
        <w:tabs>
          <w:tab w:val="clear" w:pos="4153"/>
          <w:tab w:val="clear" w:pos="8306"/>
        </w:tabs>
        <w:spacing w:before="120"/>
        <w:rPr>
          <w:color w:val="FF0000"/>
        </w:rPr>
      </w:pPr>
      <w:r>
        <w:rPr>
          <w:color w:val="FF0000"/>
        </w:rPr>
        <w:t xml:space="preserve">Forms </w:t>
      </w:r>
      <w:r w:rsidRPr="00CE60B1" w:rsidR="00B57586">
        <w:rPr>
          <w:color w:val="FF0000"/>
        </w:rPr>
        <w:t xml:space="preserve">correctly signed and stamped by the authorizing official will be accepted. </w:t>
      </w:r>
    </w:p>
    <w:p w:rsidRPr="00CE60B1" w:rsidR="00C67387" w:rsidP="00FF3950" w:rsidRDefault="007E5BC4" w14:paraId="0BB205EA" w14:textId="1CD6204A">
      <w:pPr>
        <w:pStyle w:val="Header"/>
        <w:tabs>
          <w:tab w:val="clear" w:pos="4153"/>
          <w:tab w:val="clear" w:pos="8306"/>
        </w:tabs>
        <w:spacing w:before="120"/>
        <w:rPr>
          <w:color w:val="000000"/>
        </w:rPr>
      </w:pPr>
      <w:r w:rsidR="007E5BC4">
        <w:rPr/>
        <w:t xml:space="preserve">Due to limited funding, a maximum of one participant per country/organization </w:t>
      </w:r>
      <w:r w:rsidR="007E5BC4">
        <w:rPr/>
        <w:t>might be eligible</w:t>
      </w:r>
      <w:r w:rsidR="007E5BC4">
        <w:rPr/>
        <w:t xml:space="preserve"> for support. Selection notification will be sent the week</w:t>
      </w:r>
      <w:r w:rsidR="007E5BC4">
        <w:rPr/>
        <w:t xml:space="preserve"> o</w:t>
      </w:r>
      <w:r w:rsidR="007E5BC4">
        <w:rPr/>
        <w:t xml:space="preserve">f </w:t>
      </w:r>
      <w:r w:rsidRPr="7EC6A2E6" w:rsidR="693A9384">
        <w:rPr>
          <w:b w:val="1"/>
          <w:bCs w:val="1"/>
          <w:color w:val="auto"/>
        </w:rPr>
        <w:t>1</w:t>
      </w:r>
      <w:r w:rsidRPr="7EC6A2E6" w:rsidR="007E5BC4">
        <w:rPr>
          <w:b w:val="1"/>
          <w:bCs w:val="1"/>
          <w:color w:val="auto"/>
        </w:rPr>
        <w:t xml:space="preserve"> </w:t>
      </w:r>
      <w:r w:rsidRPr="7EC6A2E6" w:rsidR="583BB14C">
        <w:rPr>
          <w:b w:val="1"/>
          <w:bCs w:val="1"/>
          <w:color w:val="auto"/>
        </w:rPr>
        <w:t xml:space="preserve">April </w:t>
      </w:r>
      <w:r w:rsidRPr="7EC6A2E6" w:rsidR="007E5BC4">
        <w:rPr>
          <w:b w:val="1"/>
          <w:bCs w:val="1"/>
          <w:color w:val="auto"/>
        </w:rPr>
        <w:t>2024</w:t>
      </w:r>
      <w:r w:rsidRPr="7EC6A2E6" w:rsidR="007E5BC4">
        <w:rPr>
          <w:color w:val="auto"/>
        </w:rPr>
        <w:t>.</w:t>
      </w:r>
    </w:p>
    <w:sectPr w:rsidRPr="00CE60B1" w:rsidR="00C67387" w:rsidSect="00AE0C70">
      <w:headerReference w:type="default" r:id="rId12"/>
      <w:pgSz w:w="11906" w:h="16838" w:orient="portrait" w:code="9"/>
      <w:pgMar w:top="567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6F6A2C" w:rsidP="00C67387" w:rsidRDefault="006F6A2C" w14:paraId="6F9716C2" w14:textId="77777777">
      <w:r>
        <w:separator/>
      </w:r>
    </w:p>
  </w:endnote>
  <w:endnote w:type="continuationSeparator" w:id="0">
    <w:p w:rsidR="006F6A2C" w:rsidP="00C67387" w:rsidRDefault="006F6A2C" w14:paraId="47731D91" w14:textId="77777777">
      <w:r>
        <w:continuationSeparator/>
      </w:r>
    </w:p>
  </w:endnote>
  <w:endnote w:type="continuationNotice" w:id="1">
    <w:p w:rsidR="006F6A2C" w:rsidRDefault="006F6A2C" w14:paraId="50E08938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6F6A2C" w:rsidP="00C67387" w:rsidRDefault="006F6A2C" w14:paraId="77D2CC38" w14:textId="77777777">
      <w:r>
        <w:separator/>
      </w:r>
    </w:p>
  </w:footnote>
  <w:footnote w:type="continuationSeparator" w:id="0">
    <w:p w:rsidR="006F6A2C" w:rsidP="00C67387" w:rsidRDefault="006F6A2C" w14:paraId="0884051C" w14:textId="77777777">
      <w:r>
        <w:continuationSeparator/>
      </w:r>
    </w:p>
  </w:footnote>
  <w:footnote w:type="continuationNotice" w:id="1">
    <w:p w:rsidR="006F6A2C" w:rsidRDefault="006F6A2C" w14:paraId="544993DB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E60B1" w:rsidRDefault="00CE60B1" w14:paraId="6E1F9E1B" w14:textId="77777777">
    <w:pPr>
      <w:jc w:val="center"/>
      <w:rPr>
        <w:b/>
        <w:bCs/>
        <w:color w:val="4472C4" w:themeColor="accent1"/>
        <w:sz w:val="28"/>
        <w:szCs w:val="28"/>
      </w:rPr>
    </w:pPr>
    <w:r w:rsidRPr="00CE60B1">
      <w:rPr>
        <w:b/>
        <w:bCs/>
        <w:color w:val="4472C4" w:themeColor="accent1"/>
        <w:sz w:val="28"/>
        <w:szCs w:val="28"/>
      </w:rPr>
      <w:t xml:space="preserve">Convention on the Protection and Use of Transboundary Watercourses </w:t>
    </w:r>
  </w:p>
  <w:p w:rsidRPr="00CE60B1" w:rsidR="00AE0C70" w:rsidP="00E246ED" w:rsidRDefault="00CE60B1" w14:paraId="4991BE84" w14:textId="2A7FA9E3">
    <w:pPr>
      <w:jc w:val="center"/>
      <w:rPr>
        <w:b/>
        <w:bCs/>
        <w:color w:val="4472C4" w:themeColor="accent1"/>
        <w:sz w:val="28"/>
        <w:szCs w:val="28"/>
      </w:rPr>
    </w:pPr>
    <w:r w:rsidRPr="00CE60B1">
      <w:rPr>
        <w:b/>
        <w:bCs/>
        <w:color w:val="4472C4" w:themeColor="accent1"/>
        <w:sz w:val="28"/>
        <w:szCs w:val="28"/>
      </w:rPr>
      <w:t>and International Lak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3B3287"/>
    <w:multiLevelType w:val="hybridMultilevel"/>
    <w:tmpl w:val="7864F85C"/>
    <w:lvl w:ilvl="0" w:tplc="D110CF80">
      <w:start w:val="1"/>
      <w:numFmt w:val="bullet"/>
      <w:lvlText w:val=""/>
      <w:lvlJc w:val="left"/>
      <w:pPr>
        <w:tabs>
          <w:tab w:val="num" w:pos="567"/>
        </w:tabs>
        <w:ind w:left="567" w:hanging="454"/>
      </w:pPr>
      <w:rPr>
        <w:rFonts w:hint="default" w:ascii="Symbol" w:hAnsi="Symbol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9162017"/>
    <w:multiLevelType w:val="hybridMultilevel"/>
    <w:tmpl w:val="B60A2644"/>
    <w:lvl w:ilvl="0" w:tplc="5308C30C">
      <w:start w:val="1"/>
      <w:numFmt w:val="bullet"/>
      <w:lvlText w:val=""/>
      <w:lvlJc w:val="left"/>
      <w:pPr>
        <w:tabs>
          <w:tab w:val="num" w:pos="567"/>
        </w:tabs>
        <w:ind w:left="567" w:hanging="454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298E6EA3"/>
    <w:multiLevelType w:val="hybridMultilevel"/>
    <w:tmpl w:val="424CB6B4"/>
    <w:lvl w:ilvl="0" w:tplc="3156FC00">
      <w:start w:val="1"/>
      <w:numFmt w:val="bullet"/>
      <w:lvlText w:val=""/>
      <w:lvlJc w:val="left"/>
      <w:pPr>
        <w:tabs>
          <w:tab w:val="num" w:pos="927"/>
        </w:tabs>
        <w:ind w:left="851" w:hanging="284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301D7264"/>
    <w:multiLevelType w:val="hybridMultilevel"/>
    <w:tmpl w:val="92705792"/>
    <w:lvl w:ilvl="0" w:tplc="178A5942">
      <w:start w:val="6"/>
      <w:numFmt w:val="bullet"/>
      <w:lvlText w:val=""/>
      <w:lvlJc w:val="left"/>
      <w:pPr>
        <w:tabs>
          <w:tab w:val="num" w:pos="1110"/>
        </w:tabs>
        <w:ind w:left="1110" w:hanging="390"/>
      </w:pPr>
      <w:rPr>
        <w:rFonts w:hint="default" w:ascii="Wingdings" w:hAnsi="Wingdings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hint="default" w:ascii="Wingdings" w:hAnsi="Wingdings"/>
      </w:rPr>
    </w:lvl>
  </w:abstractNum>
  <w:abstractNum w:abstractNumId="4" w15:restartNumberingAfterBreak="0">
    <w:nsid w:val="48657EE5"/>
    <w:multiLevelType w:val="hybridMultilevel"/>
    <w:tmpl w:val="663685E4"/>
    <w:lvl w:ilvl="0" w:tplc="E19A8C7A">
      <w:start w:val="1"/>
      <w:numFmt w:val="bullet"/>
      <w:lvlText w:val="o"/>
      <w:lvlJc w:val="left"/>
      <w:pPr>
        <w:tabs>
          <w:tab w:val="num" w:pos="567"/>
        </w:tabs>
        <w:ind w:left="567" w:hanging="454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4F7F1181"/>
    <w:multiLevelType w:val="hybridMultilevel"/>
    <w:tmpl w:val="63902186"/>
    <w:lvl w:ilvl="0" w:tplc="5D72770C">
      <w:numFmt w:val="bullet"/>
      <w:lvlText w:val=""/>
      <w:lvlJc w:val="left"/>
      <w:pPr>
        <w:tabs>
          <w:tab w:val="num" w:pos="1144"/>
        </w:tabs>
        <w:ind w:left="1144" w:hanging="435"/>
      </w:pPr>
      <w:rPr>
        <w:rFonts w:hint="default" w:ascii="Wingdings" w:hAnsi="Wingdings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tabs>
          <w:tab w:val="num" w:pos="1789"/>
        </w:tabs>
        <w:ind w:left="1789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509"/>
        </w:tabs>
        <w:ind w:left="2509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3229"/>
        </w:tabs>
        <w:ind w:left="3229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949"/>
        </w:tabs>
        <w:ind w:left="3949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669"/>
        </w:tabs>
        <w:ind w:left="4669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389"/>
        </w:tabs>
        <w:ind w:left="5389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6109"/>
        </w:tabs>
        <w:ind w:left="6109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829"/>
        </w:tabs>
        <w:ind w:left="6829" w:hanging="360"/>
      </w:pPr>
      <w:rPr>
        <w:rFonts w:hint="default" w:ascii="Wingdings" w:hAnsi="Wingdings"/>
      </w:rPr>
    </w:lvl>
  </w:abstractNum>
  <w:abstractNum w:abstractNumId="6" w15:restartNumberingAfterBreak="0">
    <w:nsid w:val="578C4B44"/>
    <w:multiLevelType w:val="hybridMultilevel"/>
    <w:tmpl w:val="B9EAD030"/>
    <w:lvl w:ilvl="0" w:tplc="0AFA642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C9D3B1C"/>
    <w:multiLevelType w:val="hybridMultilevel"/>
    <w:tmpl w:val="DF66067A"/>
    <w:lvl w:ilvl="0" w:tplc="7C72BE0E">
      <w:start w:val="1"/>
      <w:numFmt w:val="bullet"/>
      <w:lvlText w:val="o"/>
      <w:lvlJc w:val="left"/>
      <w:pPr>
        <w:tabs>
          <w:tab w:val="num" w:pos="473"/>
        </w:tabs>
        <w:ind w:left="284" w:hanging="171"/>
      </w:pPr>
      <w:rPr>
        <w:rFonts w:hint="default" w:hAnsi="Courier New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7296404E"/>
    <w:multiLevelType w:val="hybridMultilevel"/>
    <w:tmpl w:val="663685E4"/>
    <w:lvl w:ilvl="0" w:tplc="C6E24246">
      <w:start w:val="1"/>
      <w:numFmt w:val="bullet"/>
      <w:lvlText w:val=""/>
      <w:lvlJc w:val="left"/>
      <w:pPr>
        <w:tabs>
          <w:tab w:val="num" w:pos="473"/>
        </w:tabs>
        <w:ind w:left="284" w:hanging="171"/>
      </w:pPr>
      <w:rPr>
        <w:rFonts w:hint="default" w:ascii="Symbol" w:hAnsi="Symbol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num w:numId="1" w16cid:durableId="1124613580">
    <w:abstractNumId w:val="6"/>
  </w:num>
  <w:num w:numId="2" w16cid:durableId="1127505840">
    <w:abstractNumId w:val="3"/>
  </w:num>
  <w:num w:numId="3" w16cid:durableId="596982101">
    <w:abstractNumId w:val="2"/>
  </w:num>
  <w:num w:numId="4" w16cid:durableId="1214847227">
    <w:abstractNumId w:val="5"/>
  </w:num>
  <w:num w:numId="5" w16cid:durableId="84496777">
    <w:abstractNumId w:val="1"/>
  </w:num>
  <w:num w:numId="6" w16cid:durableId="1998797037">
    <w:abstractNumId w:val="7"/>
  </w:num>
  <w:num w:numId="7" w16cid:durableId="1952739336">
    <w:abstractNumId w:val="8"/>
  </w:num>
  <w:num w:numId="8" w16cid:durableId="1607074640">
    <w:abstractNumId w:val="4"/>
  </w:num>
  <w:num w:numId="9" w16cid:durableId="798690068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6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567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yMDS2NDcwN7U0MDZR0lEKTi0uzszPAykwqwUA6zw+qiwAAAA="/>
  </w:docVars>
  <w:rsids>
    <w:rsidRoot w:val="00DA07B3"/>
    <w:rsid w:val="00047503"/>
    <w:rsid w:val="0006136D"/>
    <w:rsid w:val="00065B09"/>
    <w:rsid w:val="0007053D"/>
    <w:rsid w:val="00070EE0"/>
    <w:rsid w:val="00075521"/>
    <w:rsid w:val="00075CB7"/>
    <w:rsid w:val="00076BEB"/>
    <w:rsid w:val="00083F1E"/>
    <w:rsid w:val="000A12E9"/>
    <w:rsid w:val="000B32D6"/>
    <w:rsid w:val="000B3BD0"/>
    <w:rsid w:val="000B613E"/>
    <w:rsid w:val="000C1CC3"/>
    <w:rsid w:val="000D73D5"/>
    <w:rsid w:val="000F17CD"/>
    <w:rsid w:val="00103042"/>
    <w:rsid w:val="00112E0D"/>
    <w:rsid w:val="00115C06"/>
    <w:rsid w:val="00121EF7"/>
    <w:rsid w:val="0012630C"/>
    <w:rsid w:val="0013034B"/>
    <w:rsid w:val="001375B1"/>
    <w:rsid w:val="0014721F"/>
    <w:rsid w:val="001507F3"/>
    <w:rsid w:val="00157C03"/>
    <w:rsid w:val="0016195B"/>
    <w:rsid w:val="00163192"/>
    <w:rsid w:val="00171B33"/>
    <w:rsid w:val="00180C30"/>
    <w:rsid w:val="0018700B"/>
    <w:rsid w:val="001A0281"/>
    <w:rsid w:val="001B08DE"/>
    <w:rsid w:val="001B6E7C"/>
    <w:rsid w:val="001B7C74"/>
    <w:rsid w:val="001D4117"/>
    <w:rsid w:val="001F0048"/>
    <w:rsid w:val="001F5BC3"/>
    <w:rsid w:val="001F677E"/>
    <w:rsid w:val="002052B2"/>
    <w:rsid w:val="002073F0"/>
    <w:rsid w:val="00216FD7"/>
    <w:rsid w:val="0023443F"/>
    <w:rsid w:val="0024404A"/>
    <w:rsid w:val="00244F07"/>
    <w:rsid w:val="0024550F"/>
    <w:rsid w:val="002518ED"/>
    <w:rsid w:val="00286792"/>
    <w:rsid w:val="002876F2"/>
    <w:rsid w:val="002900C3"/>
    <w:rsid w:val="002A1D0C"/>
    <w:rsid w:val="002A7002"/>
    <w:rsid w:val="002B02D3"/>
    <w:rsid w:val="002B43D7"/>
    <w:rsid w:val="002C093F"/>
    <w:rsid w:val="002D13DA"/>
    <w:rsid w:val="002D4A69"/>
    <w:rsid w:val="002F32CE"/>
    <w:rsid w:val="003209AB"/>
    <w:rsid w:val="0032437C"/>
    <w:rsid w:val="00324BE2"/>
    <w:rsid w:val="00340E3F"/>
    <w:rsid w:val="00342C32"/>
    <w:rsid w:val="003502B7"/>
    <w:rsid w:val="0036029D"/>
    <w:rsid w:val="003674B8"/>
    <w:rsid w:val="003676DC"/>
    <w:rsid w:val="00377A48"/>
    <w:rsid w:val="00377AEA"/>
    <w:rsid w:val="00384BE1"/>
    <w:rsid w:val="003938DC"/>
    <w:rsid w:val="003A524C"/>
    <w:rsid w:val="003C3D08"/>
    <w:rsid w:val="003D0F49"/>
    <w:rsid w:val="003F4F56"/>
    <w:rsid w:val="003F62F1"/>
    <w:rsid w:val="003F799E"/>
    <w:rsid w:val="00405366"/>
    <w:rsid w:val="00405D7A"/>
    <w:rsid w:val="00406E00"/>
    <w:rsid w:val="00406F80"/>
    <w:rsid w:val="00423B92"/>
    <w:rsid w:val="004306EA"/>
    <w:rsid w:val="004363D3"/>
    <w:rsid w:val="00441B09"/>
    <w:rsid w:val="00442C2A"/>
    <w:rsid w:val="00445BF9"/>
    <w:rsid w:val="0044643E"/>
    <w:rsid w:val="004531C1"/>
    <w:rsid w:val="004748E3"/>
    <w:rsid w:val="00477AAF"/>
    <w:rsid w:val="00481A1E"/>
    <w:rsid w:val="00493526"/>
    <w:rsid w:val="00495AD4"/>
    <w:rsid w:val="004A5247"/>
    <w:rsid w:val="004D0B21"/>
    <w:rsid w:val="004F1074"/>
    <w:rsid w:val="004F3BCC"/>
    <w:rsid w:val="00515861"/>
    <w:rsid w:val="00515F27"/>
    <w:rsid w:val="005212BA"/>
    <w:rsid w:val="00536E62"/>
    <w:rsid w:val="00537955"/>
    <w:rsid w:val="00551B5A"/>
    <w:rsid w:val="005533D7"/>
    <w:rsid w:val="005577CE"/>
    <w:rsid w:val="00563095"/>
    <w:rsid w:val="0057579A"/>
    <w:rsid w:val="005807AC"/>
    <w:rsid w:val="005A57A1"/>
    <w:rsid w:val="005B565A"/>
    <w:rsid w:val="005B7E10"/>
    <w:rsid w:val="005E12BB"/>
    <w:rsid w:val="005E1BD0"/>
    <w:rsid w:val="005E6EB7"/>
    <w:rsid w:val="005F4EB2"/>
    <w:rsid w:val="0061236A"/>
    <w:rsid w:val="00613803"/>
    <w:rsid w:val="006178E8"/>
    <w:rsid w:val="00624E5A"/>
    <w:rsid w:val="0064669C"/>
    <w:rsid w:val="006512D0"/>
    <w:rsid w:val="0066267C"/>
    <w:rsid w:val="006717A3"/>
    <w:rsid w:val="00681E63"/>
    <w:rsid w:val="00687159"/>
    <w:rsid w:val="006A009C"/>
    <w:rsid w:val="006A4D28"/>
    <w:rsid w:val="006B0C6B"/>
    <w:rsid w:val="006B30B0"/>
    <w:rsid w:val="006B49C1"/>
    <w:rsid w:val="006C2D13"/>
    <w:rsid w:val="006C2D19"/>
    <w:rsid w:val="006C58DA"/>
    <w:rsid w:val="006D3BD2"/>
    <w:rsid w:val="006E67E2"/>
    <w:rsid w:val="006F6A2C"/>
    <w:rsid w:val="007063F6"/>
    <w:rsid w:val="00713F23"/>
    <w:rsid w:val="00732D42"/>
    <w:rsid w:val="00745828"/>
    <w:rsid w:val="00750B5C"/>
    <w:rsid w:val="0075366E"/>
    <w:rsid w:val="007541E4"/>
    <w:rsid w:val="007604C5"/>
    <w:rsid w:val="007659B1"/>
    <w:rsid w:val="00780741"/>
    <w:rsid w:val="007A156E"/>
    <w:rsid w:val="007B2F2D"/>
    <w:rsid w:val="007B39DF"/>
    <w:rsid w:val="007C57CC"/>
    <w:rsid w:val="007C63C6"/>
    <w:rsid w:val="007D2692"/>
    <w:rsid w:val="007E5BC4"/>
    <w:rsid w:val="00810B5F"/>
    <w:rsid w:val="00814FA9"/>
    <w:rsid w:val="008348F8"/>
    <w:rsid w:val="00834CAE"/>
    <w:rsid w:val="00840D6A"/>
    <w:rsid w:val="00842FDE"/>
    <w:rsid w:val="00856AF4"/>
    <w:rsid w:val="0086366E"/>
    <w:rsid w:val="008843F6"/>
    <w:rsid w:val="00895600"/>
    <w:rsid w:val="008969A4"/>
    <w:rsid w:val="008B358C"/>
    <w:rsid w:val="008C4D36"/>
    <w:rsid w:val="008C6B43"/>
    <w:rsid w:val="008C77E3"/>
    <w:rsid w:val="008D19BF"/>
    <w:rsid w:val="00906E9A"/>
    <w:rsid w:val="0092666B"/>
    <w:rsid w:val="00941581"/>
    <w:rsid w:val="00944AAA"/>
    <w:rsid w:val="00946E37"/>
    <w:rsid w:val="0095358E"/>
    <w:rsid w:val="00971C86"/>
    <w:rsid w:val="00981210"/>
    <w:rsid w:val="00984108"/>
    <w:rsid w:val="009A1A67"/>
    <w:rsid w:val="009A4E3A"/>
    <w:rsid w:val="009B0BBD"/>
    <w:rsid w:val="009C3B05"/>
    <w:rsid w:val="009D780B"/>
    <w:rsid w:val="009D79B9"/>
    <w:rsid w:val="00A03664"/>
    <w:rsid w:val="00A03CEB"/>
    <w:rsid w:val="00A03EED"/>
    <w:rsid w:val="00A349F1"/>
    <w:rsid w:val="00A35306"/>
    <w:rsid w:val="00A44785"/>
    <w:rsid w:val="00A467B4"/>
    <w:rsid w:val="00A634D0"/>
    <w:rsid w:val="00A703A7"/>
    <w:rsid w:val="00A806DA"/>
    <w:rsid w:val="00A91D51"/>
    <w:rsid w:val="00A9502F"/>
    <w:rsid w:val="00AB664C"/>
    <w:rsid w:val="00AE0C70"/>
    <w:rsid w:val="00AE11F0"/>
    <w:rsid w:val="00AE7A83"/>
    <w:rsid w:val="00AF1D1C"/>
    <w:rsid w:val="00AF77A0"/>
    <w:rsid w:val="00B010B2"/>
    <w:rsid w:val="00B12CA6"/>
    <w:rsid w:val="00B1789F"/>
    <w:rsid w:val="00B206CB"/>
    <w:rsid w:val="00B27BA9"/>
    <w:rsid w:val="00B4059E"/>
    <w:rsid w:val="00B506C7"/>
    <w:rsid w:val="00B538F9"/>
    <w:rsid w:val="00B57586"/>
    <w:rsid w:val="00B66A9A"/>
    <w:rsid w:val="00B84278"/>
    <w:rsid w:val="00B857BF"/>
    <w:rsid w:val="00B90416"/>
    <w:rsid w:val="00B94111"/>
    <w:rsid w:val="00BA4D93"/>
    <w:rsid w:val="00BB17A1"/>
    <w:rsid w:val="00BB2388"/>
    <w:rsid w:val="00BB5A9B"/>
    <w:rsid w:val="00BC5A1D"/>
    <w:rsid w:val="00BC67DE"/>
    <w:rsid w:val="00BC6D44"/>
    <w:rsid w:val="00BE0932"/>
    <w:rsid w:val="00BE30C7"/>
    <w:rsid w:val="00BE6AA9"/>
    <w:rsid w:val="00BF40E0"/>
    <w:rsid w:val="00BF66F6"/>
    <w:rsid w:val="00C061B8"/>
    <w:rsid w:val="00C076A1"/>
    <w:rsid w:val="00C2004C"/>
    <w:rsid w:val="00C225E8"/>
    <w:rsid w:val="00C27AB5"/>
    <w:rsid w:val="00C31559"/>
    <w:rsid w:val="00C50D89"/>
    <w:rsid w:val="00C5167C"/>
    <w:rsid w:val="00C52A85"/>
    <w:rsid w:val="00C52C0D"/>
    <w:rsid w:val="00C60576"/>
    <w:rsid w:val="00C60C5A"/>
    <w:rsid w:val="00C6482A"/>
    <w:rsid w:val="00C67387"/>
    <w:rsid w:val="00C75DC6"/>
    <w:rsid w:val="00C75F40"/>
    <w:rsid w:val="00C91098"/>
    <w:rsid w:val="00C94090"/>
    <w:rsid w:val="00CA2334"/>
    <w:rsid w:val="00CB386A"/>
    <w:rsid w:val="00CC4F01"/>
    <w:rsid w:val="00CE3CFB"/>
    <w:rsid w:val="00CE44B6"/>
    <w:rsid w:val="00CE60B1"/>
    <w:rsid w:val="00D01CB7"/>
    <w:rsid w:val="00D02348"/>
    <w:rsid w:val="00D052C2"/>
    <w:rsid w:val="00D13968"/>
    <w:rsid w:val="00D1624B"/>
    <w:rsid w:val="00D24008"/>
    <w:rsid w:val="00D32628"/>
    <w:rsid w:val="00D43E92"/>
    <w:rsid w:val="00D43FF0"/>
    <w:rsid w:val="00D52C7F"/>
    <w:rsid w:val="00D5672C"/>
    <w:rsid w:val="00D665A4"/>
    <w:rsid w:val="00D735DB"/>
    <w:rsid w:val="00D75B8B"/>
    <w:rsid w:val="00D77AEF"/>
    <w:rsid w:val="00D86749"/>
    <w:rsid w:val="00D926DA"/>
    <w:rsid w:val="00D92BA8"/>
    <w:rsid w:val="00DA07B3"/>
    <w:rsid w:val="00DB0035"/>
    <w:rsid w:val="00DB4FAE"/>
    <w:rsid w:val="00DB59F5"/>
    <w:rsid w:val="00DD58A1"/>
    <w:rsid w:val="00DF0F33"/>
    <w:rsid w:val="00E03EA2"/>
    <w:rsid w:val="00E058F9"/>
    <w:rsid w:val="00E166F3"/>
    <w:rsid w:val="00E246ED"/>
    <w:rsid w:val="00E3251B"/>
    <w:rsid w:val="00E71D14"/>
    <w:rsid w:val="00E87829"/>
    <w:rsid w:val="00EC2B46"/>
    <w:rsid w:val="00ED4C78"/>
    <w:rsid w:val="00EE2278"/>
    <w:rsid w:val="00EE4799"/>
    <w:rsid w:val="00EE59B9"/>
    <w:rsid w:val="00EE5A96"/>
    <w:rsid w:val="00F00807"/>
    <w:rsid w:val="00F11F5C"/>
    <w:rsid w:val="00F20C08"/>
    <w:rsid w:val="00F33B32"/>
    <w:rsid w:val="00F348DF"/>
    <w:rsid w:val="00F434A3"/>
    <w:rsid w:val="00F51D62"/>
    <w:rsid w:val="00F56243"/>
    <w:rsid w:val="00F63B4F"/>
    <w:rsid w:val="00F92AE6"/>
    <w:rsid w:val="00FA15A6"/>
    <w:rsid w:val="00FB50E9"/>
    <w:rsid w:val="00FB54CA"/>
    <w:rsid w:val="00FC0EBD"/>
    <w:rsid w:val="00FD00FE"/>
    <w:rsid w:val="00FD3778"/>
    <w:rsid w:val="00FE5CAA"/>
    <w:rsid w:val="00FF3950"/>
    <w:rsid w:val="08C39B30"/>
    <w:rsid w:val="12B02EE4"/>
    <w:rsid w:val="131A68A0"/>
    <w:rsid w:val="19C27261"/>
    <w:rsid w:val="1B4A466D"/>
    <w:rsid w:val="3BA12D7E"/>
    <w:rsid w:val="43440189"/>
    <w:rsid w:val="4A2B3B85"/>
    <w:rsid w:val="565CBC45"/>
    <w:rsid w:val="583BB14C"/>
    <w:rsid w:val="5AFFAC24"/>
    <w:rsid w:val="693A9384"/>
    <w:rsid w:val="716099DB"/>
    <w:rsid w:val="7EC6A2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EF59FDF"/>
  <w15:chartTrackingRefBased/>
  <w15:docId w15:val="{B9BC8A8B-48BE-4049-B199-C5151716C5D3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Times New Roman" w:hAnsi="Times New Roman" w:eastAsia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Pr>
      <w:sz w:val="24"/>
      <w:szCs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caps/>
      <w:u w:val="single"/>
    </w:rPr>
  </w:style>
  <w:style w:type="paragraph" w:styleId="Heading4">
    <w:name w:val="heading 4"/>
    <w:basedOn w:val="Normal"/>
    <w:next w:val="Normal"/>
    <w:qFormat/>
    <w:pPr>
      <w:keepNext/>
      <w:tabs>
        <w:tab w:val="left" w:pos="567"/>
        <w:tab w:val="left" w:pos="1560"/>
      </w:tabs>
      <w:autoSpaceDE w:val="0"/>
      <w:autoSpaceDN w:val="0"/>
      <w:adjustRightInd w:val="0"/>
      <w:spacing w:line="240" w:lineRule="atLeast"/>
      <w:jc w:val="both"/>
      <w:outlineLvl w:val="3"/>
    </w:pPr>
    <w:rPr>
      <w:rFonts w:ascii="Verdana" w:hAnsi="Verdana"/>
      <w:b/>
      <w:bCs/>
      <w:sz w:val="20"/>
      <w:szCs w:val="18"/>
      <w:lang w:val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aliases w:val="(17) EPR Header,17 EPR 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EndnoteText">
    <w:name w:val="endnote text"/>
    <w:basedOn w:val="Normal"/>
    <w:semiHidden/>
    <w:pPr>
      <w:spacing w:line="240" w:lineRule="atLeast"/>
    </w:pPr>
    <w:rPr>
      <w:color w:val="000000"/>
      <w:sz w:val="20"/>
      <w:szCs w:val="20"/>
      <w:lang w:val="en-US"/>
    </w:rPr>
  </w:style>
  <w:style w:type="paragraph" w:styleId="BodyTextIndent2">
    <w:name w:val="Body Text Indent 2"/>
    <w:basedOn w:val="Normal"/>
    <w:pPr>
      <w:autoSpaceDE w:val="0"/>
      <w:autoSpaceDN w:val="0"/>
      <w:adjustRightInd w:val="0"/>
      <w:ind w:left="3260" w:hanging="3260"/>
    </w:pPr>
    <w:rPr>
      <w:rFonts w:ascii="Verdana" w:hAnsi="Verdana"/>
      <w:sz w:val="20"/>
      <w:szCs w:val="18"/>
      <w:lang w:val="en-US"/>
    </w:rPr>
  </w:style>
  <w:style w:type="character" w:styleId="Hyperlink">
    <w:name w:val="Hyperlink"/>
    <w:rPr>
      <w:noProof w:val="0"/>
      <w:color w:val="0000FF"/>
      <w:sz w:val="20"/>
      <w:u w:val="single"/>
      <w:lang w:val="en-US"/>
    </w:rPr>
  </w:style>
  <w:style w:type="paragraph" w:styleId="BodyText">
    <w:name w:val="Body Text"/>
    <w:basedOn w:val="Normal"/>
    <w:pPr>
      <w:spacing w:before="60"/>
      <w:jc w:val="both"/>
    </w:pPr>
    <w:rPr>
      <w:rFonts w:ascii="Verdana" w:hAnsi="Verdana"/>
      <w:sz w:val="20"/>
    </w:rPr>
  </w:style>
  <w:style w:type="paragraph" w:styleId="BodyText2">
    <w:name w:val="Body Text 2"/>
    <w:basedOn w:val="Normal"/>
    <w:pPr>
      <w:spacing w:before="60"/>
    </w:pPr>
    <w:rPr>
      <w:rFonts w:ascii="Verdana" w:hAnsi="Verdana"/>
      <w:sz w:val="20"/>
      <w:szCs w:val="18"/>
    </w:rPr>
  </w:style>
  <w:style w:type="character" w:styleId="Emphasis">
    <w:name w:val="Emphasis"/>
    <w:qFormat/>
    <w:rPr>
      <w:i/>
      <w:iCs/>
      <w:noProof w:val="0"/>
      <w:color w:val="000000"/>
      <w:sz w:val="20"/>
      <w:lang w:val="en-US"/>
    </w:rPr>
  </w:style>
  <w:style w:type="paragraph" w:styleId="z-TopofForm">
    <w:name w:val="HTML Top of Form"/>
    <w:basedOn w:val="Normal"/>
    <w:next w:val="Normal"/>
    <w:hidden/>
    <w:pPr>
      <w:pBdr>
        <w:bottom w:val="single" w:color="auto" w:sz="6" w:space="1"/>
      </w:pBdr>
      <w:jc w:val="center"/>
    </w:pPr>
    <w:rPr>
      <w:rFonts w:ascii="Arial" w:hAnsi="Arial" w:cs="Arial"/>
      <w:vanish/>
      <w:sz w:val="16"/>
      <w:szCs w:val="16"/>
    </w:rPr>
  </w:style>
  <w:style w:type="character" w:styleId="FootnoteReference">
    <w:name w:val="footnote reference"/>
    <w:semiHidden/>
    <w:rsid w:val="00157C03"/>
  </w:style>
  <w:style w:type="paragraph" w:styleId="FootnoteText">
    <w:name w:val="footnote text"/>
    <w:basedOn w:val="Normal"/>
    <w:semiHidden/>
    <w:rsid w:val="00BE6AA9"/>
    <w:rPr>
      <w:sz w:val="20"/>
      <w:szCs w:val="20"/>
      <w:lang w:val="fr-FR"/>
    </w:rPr>
  </w:style>
  <w:style w:type="table" w:styleId="TableGrid">
    <w:name w:val="Table Grid"/>
    <w:basedOn w:val="TableNormal"/>
    <w:rsid w:val="00BE6AA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CommentReference">
    <w:name w:val="annotation reference"/>
    <w:rsid w:val="00083F1E"/>
    <w:rPr>
      <w:sz w:val="16"/>
      <w:szCs w:val="16"/>
    </w:rPr>
  </w:style>
  <w:style w:type="paragraph" w:styleId="CommentText">
    <w:name w:val="annotation text"/>
    <w:basedOn w:val="Normal"/>
    <w:link w:val="CommentTextChar"/>
    <w:rsid w:val="00083F1E"/>
    <w:rPr>
      <w:sz w:val="20"/>
      <w:szCs w:val="20"/>
    </w:rPr>
  </w:style>
  <w:style w:type="character" w:styleId="CommentTextChar" w:customStyle="1">
    <w:name w:val="Comment Text Char"/>
    <w:link w:val="CommentText"/>
    <w:rsid w:val="00083F1E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083F1E"/>
    <w:rPr>
      <w:b/>
      <w:bCs/>
    </w:rPr>
  </w:style>
  <w:style w:type="character" w:styleId="CommentSubjectChar" w:customStyle="1">
    <w:name w:val="Comment Subject Char"/>
    <w:link w:val="CommentSubject"/>
    <w:rsid w:val="00083F1E"/>
    <w:rPr>
      <w:b/>
      <w:bCs/>
      <w:lang w:eastAsia="en-US"/>
    </w:rPr>
  </w:style>
  <w:style w:type="paragraph" w:styleId="BalloonText">
    <w:name w:val="Balloon Text"/>
    <w:basedOn w:val="Normal"/>
    <w:link w:val="BalloonTextChar"/>
    <w:rsid w:val="00083F1E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link w:val="BalloonText"/>
    <w:rsid w:val="00083F1E"/>
    <w:rPr>
      <w:rFonts w:ascii="Tahoma" w:hAnsi="Tahoma" w:cs="Tahoma"/>
      <w:sz w:val="16"/>
      <w:szCs w:val="16"/>
      <w:lang w:eastAsia="en-US"/>
    </w:rPr>
  </w:style>
  <w:style w:type="character" w:styleId="FollowedHyperlink">
    <w:name w:val="FollowedHyperlink"/>
    <w:rsid w:val="00D13968"/>
    <w:rPr>
      <w:color w:val="800080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24E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75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92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1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42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1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43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07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5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80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80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699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88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17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8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https://indico.un.org/e/5thjointwgiwrm_wgma_2024" TargetMode="Externa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theme" Target="theme/theme1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02F79B5BE87D40B73359BB004DC9B5" ma:contentTypeVersion="19" ma:contentTypeDescription="Create a new document." ma:contentTypeScope="" ma:versionID="2bca1c8369a37ef979ef791a799b961d">
  <xsd:schema xmlns:xsd="http://www.w3.org/2001/XMLSchema" xmlns:xs="http://www.w3.org/2001/XMLSchema" xmlns:p="http://schemas.microsoft.com/office/2006/metadata/properties" xmlns:ns2="99a2c2c3-fdcf-4e63-9c12-39b3de610a76" xmlns:ns3="a20aa909-956d-4941-9e8e-d4bf2c5fe97e" xmlns:ns4="985ec44e-1bab-4c0b-9df0-6ba128686fc9" targetNamespace="http://schemas.microsoft.com/office/2006/metadata/properties" ma:root="true" ma:fieldsID="1a9147d787db9d139d06e2359022437f" ns2:_="" ns3:_="" ns4:_="">
    <xsd:import namespace="99a2c2c3-fdcf-4e63-9c12-39b3de610a76"/>
    <xsd:import namespace="a20aa909-956d-4941-9e8e-d4bf2c5fe97e"/>
    <xsd:import namespace="985ec44e-1bab-4c0b-9df0-6ba128686f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Dateandtime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a2c2c3-fdcf-4e63-9c12-39b3de610a7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Dateandtime" ma:index="20" nillable="true" ma:displayName="Date and time" ma:format="DateOnly" ma:internalName="Dateandtime">
      <xsd:simpleType>
        <xsd:restriction base="dms:DateTime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0aa909-956d-4941-9e8e-d4bf2c5fe97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24" nillable="true" ma:displayName="Taxonomy Catch All Column" ma:hidden="true" ma:list="{cb577e23-b539-4cbb-a753-31a04c3d9a02}" ma:internalName="TaxCatchAll" ma:showField="CatchAllData" ma:web="a20aa909-956d-4941-9e8e-d4bf2c5fe97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andtime xmlns="99a2c2c3-fdcf-4e63-9c12-39b3de610a76" xsi:nil="true"/>
    <TaxCatchAll xmlns="985ec44e-1bab-4c0b-9df0-6ba128686fc9" xsi:nil="true"/>
    <lcf76f155ced4ddcb4097134ff3c332f xmlns="99a2c2c3-fdcf-4e63-9c12-39b3de610a76">
      <Terms xmlns="http://schemas.microsoft.com/office/infopath/2007/PartnerControls"/>
    </lcf76f155ced4ddcb4097134ff3c332f>
    <SharedWithUsers xmlns="a20aa909-956d-4941-9e8e-d4bf2c5fe97e">
      <UserInfo>
        <DisplayName>Chantal Demilecamps</DisplayName>
        <AccountId>57</AccountId>
        <AccountType/>
      </UserInfo>
      <UserInfo>
        <DisplayName>Cammile Marcelo</DisplayName>
        <AccountId>29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D30FF8-4689-4A93-AFF2-C333264D222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287AD3A-0D72-4DB2-AACE-F209159215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a2c2c3-fdcf-4e63-9c12-39b3de610a76"/>
    <ds:schemaRef ds:uri="a20aa909-956d-4941-9e8e-d4bf2c5fe97e"/>
    <ds:schemaRef ds:uri="985ec44e-1bab-4c0b-9df0-6ba128686f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B24E61C-6AA2-4068-A325-F5A450C0D904}">
  <ds:schemaRefs>
    <ds:schemaRef ds:uri="http://schemas.microsoft.com/office/2006/documentManagement/types"/>
    <ds:schemaRef ds:uri="http://schemas.microsoft.com/office/2006/metadata/properties"/>
    <ds:schemaRef ds:uri="http://schemas.openxmlformats.org/package/2006/metadata/core-properties"/>
    <ds:schemaRef ds:uri="99a2c2c3-fdcf-4e63-9c12-39b3de610a76"/>
    <ds:schemaRef ds:uri="http://schemas.microsoft.com/office/infopath/2007/PartnerControls"/>
    <ds:schemaRef ds:uri="http://purl.org/dc/terms/"/>
    <ds:schemaRef ds:uri="http://purl.org/dc/dcmitype/"/>
    <ds:schemaRef ds:uri="985ec44e-1bab-4c0b-9df0-6ba128686fc9"/>
    <ds:schemaRef ds:uri="a20aa909-956d-4941-9e8e-d4bf2c5fe97e"/>
    <ds:schemaRef ds:uri="http://www.w3.org/XML/1998/namespace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C315C587-006B-4CC9-ADCC-5589CA1B1DF5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UNECE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HOW TO APPLY FOR FINANCIAL SUPPORT</dc:title>
  <dc:subject/>
  <dc:creator>Cammile Marcelo</dc:creator>
  <keywords/>
  <lastModifiedBy>Chantal Demilecamps</lastModifiedBy>
  <revision>7</revision>
  <lastPrinted>2014-04-14T08:49:00.0000000Z</lastPrinted>
  <dcterms:created xsi:type="dcterms:W3CDTF">2024-02-14T14:38:00.0000000Z</dcterms:created>
  <dcterms:modified xsi:type="dcterms:W3CDTF">2024-02-28T09:23:33.747824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andtime">
    <vt:lpwstr/>
  </property>
  <property fmtid="{D5CDD505-2E9C-101B-9397-08002B2CF9AE}" pid="3" name="ContentTypeId">
    <vt:lpwstr>0x010100B302F79B5BE87D40B73359BB004DC9B5</vt:lpwstr>
  </property>
  <property fmtid="{D5CDD505-2E9C-101B-9397-08002B2CF9AE}" pid="4" name="MediaServiceImageTags">
    <vt:lpwstr/>
  </property>
</Properties>
</file>